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34F1A9" w14:textId="77777777" w:rsidR="002C64D5" w:rsidRPr="00C373C2" w:rsidRDefault="002C64D5" w:rsidP="005005C9">
      <w:pPr>
        <w:spacing w:after="0"/>
        <w:jc w:val="both"/>
        <w:rPr>
          <w:b/>
          <w:sz w:val="24"/>
          <w:szCs w:val="24"/>
        </w:rPr>
      </w:pPr>
      <w:r w:rsidRPr="00C373C2">
        <w:rPr>
          <w:b/>
          <w:sz w:val="24"/>
          <w:szCs w:val="24"/>
        </w:rPr>
        <w:t>TEST PLAN IEEE FORMAT:</w:t>
      </w:r>
    </w:p>
    <w:p w14:paraId="5427D309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Plan ID: </w:t>
      </w:r>
      <w:r w:rsidRPr="00C373C2">
        <w:rPr>
          <w:rFonts w:eastAsia="Times New Roman"/>
          <w:sz w:val="24"/>
          <w:szCs w:val="24"/>
        </w:rPr>
        <w:t>Unique No. or Id or Name of the test plan</w:t>
      </w:r>
    </w:p>
    <w:p w14:paraId="16D7D6AA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Introduction: </w:t>
      </w:r>
      <w:r w:rsidRPr="00C373C2">
        <w:rPr>
          <w:rFonts w:eastAsia="Times New Roman"/>
          <w:sz w:val="24"/>
          <w:szCs w:val="24"/>
        </w:rPr>
        <w:t>About the Project and testing</w:t>
      </w:r>
    </w:p>
    <w:p w14:paraId="7152FBCA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Items: </w:t>
      </w:r>
      <w:r w:rsidRPr="00C373C2">
        <w:rPr>
          <w:rFonts w:eastAsia="Times New Roman"/>
          <w:sz w:val="24"/>
          <w:szCs w:val="24"/>
        </w:rPr>
        <w:t>Names of Modules/ Functions/ Services/ Features</w:t>
      </w:r>
    </w:p>
    <w:p w14:paraId="179271E4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>Features to Be Tested:</w:t>
      </w:r>
      <w:r w:rsidRPr="00C373C2">
        <w:rPr>
          <w:rFonts w:eastAsia="Times New Roman"/>
          <w:sz w:val="24"/>
          <w:szCs w:val="24"/>
        </w:rPr>
        <w:t xml:space="preserve"> Responsible Modules for the Test Design</w:t>
      </w:r>
    </w:p>
    <w:p w14:paraId="6827F4E4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Features Not to Be Tested: </w:t>
      </w:r>
      <w:r w:rsidRPr="00C373C2">
        <w:rPr>
          <w:rFonts w:eastAsia="Times New Roman"/>
          <w:sz w:val="24"/>
          <w:szCs w:val="24"/>
        </w:rPr>
        <w:t>Which ones to test and which ones not to test (e.g. Features of previous version of the Software)</w:t>
      </w:r>
    </w:p>
    <w:p w14:paraId="5FEAD074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 </w:t>
      </w:r>
      <w:r w:rsidRPr="00C373C2">
        <w:rPr>
          <w:rFonts w:eastAsia="Times New Roman"/>
          <w:b/>
          <w:bCs/>
          <w:sz w:val="24"/>
          <w:szCs w:val="24"/>
        </w:rPr>
        <w:t xml:space="preserve">Approach: </w:t>
      </w:r>
      <w:r w:rsidRPr="00C373C2">
        <w:rPr>
          <w:rFonts w:eastAsia="Times New Roman"/>
          <w:sz w:val="24"/>
          <w:szCs w:val="24"/>
        </w:rPr>
        <w:t>List of testing techniques to be applied on the modules (prepared by QA/PM)</w:t>
      </w:r>
    </w:p>
    <w:p w14:paraId="4E4BD51F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Features Pass/Fail Criteria: </w:t>
      </w:r>
      <w:r w:rsidRPr="00C373C2">
        <w:rPr>
          <w:rFonts w:eastAsia="Times New Roman"/>
          <w:sz w:val="24"/>
          <w:szCs w:val="24"/>
        </w:rPr>
        <w:t>When above features are pass and when they fail</w:t>
      </w:r>
    </w:p>
    <w:p w14:paraId="4E3BDE14" w14:textId="0FD1DA5F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uspension Criteria: </w:t>
      </w:r>
      <w:r w:rsidRPr="00C373C2">
        <w:rPr>
          <w:rFonts w:eastAsia="Times New Roman"/>
          <w:sz w:val="24"/>
          <w:szCs w:val="24"/>
        </w:rPr>
        <w:t xml:space="preserve">Possible abnormal situations arose during testing of </w:t>
      </w:r>
      <w:r w:rsidR="1518F855" w:rsidRPr="1518F855">
        <w:rPr>
          <w:rFonts w:eastAsia="Times New Roman"/>
          <w:sz w:val="24"/>
          <w:szCs w:val="24"/>
        </w:rPr>
        <w:t xml:space="preserve">the </w:t>
      </w:r>
      <w:r w:rsidRPr="00C373C2">
        <w:rPr>
          <w:rFonts w:eastAsia="Times New Roman"/>
          <w:sz w:val="24"/>
          <w:szCs w:val="24"/>
        </w:rPr>
        <w:t>above features. Without recovering from these situations, you are not able to conduct testing. (Technical problems with respect to project)</w:t>
      </w:r>
    </w:p>
    <w:p w14:paraId="69C37A9B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Environment: </w:t>
      </w:r>
      <w:r w:rsidRPr="00C373C2">
        <w:rPr>
          <w:rFonts w:eastAsia="Times New Roman"/>
          <w:sz w:val="24"/>
          <w:szCs w:val="24"/>
        </w:rPr>
        <w:t>Required hardware and software including testing tools to conduct testing</w:t>
      </w:r>
    </w:p>
    <w:p w14:paraId="0B43883E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Deliverables: </w:t>
      </w:r>
      <w:r w:rsidRPr="00C373C2">
        <w:rPr>
          <w:rFonts w:eastAsia="Times New Roman"/>
          <w:sz w:val="24"/>
          <w:szCs w:val="24"/>
        </w:rPr>
        <w:t>Required test documents to be prepared during testing (Test Cases, Test Procedures, Test Log, Test Report)</w:t>
      </w:r>
    </w:p>
    <w:p w14:paraId="38CE76A2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Tasks: </w:t>
      </w:r>
      <w:r w:rsidRPr="00C373C2">
        <w:rPr>
          <w:rFonts w:eastAsia="Times New Roman"/>
          <w:sz w:val="24"/>
          <w:szCs w:val="24"/>
        </w:rPr>
        <w:t>necessary tasks to do before starting of every project testing</w:t>
      </w:r>
    </w:p>
    <w:p w14:paraId="63AA02F6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taff and Training Needs: </w:t>
      </w:r>
      <w:r w:rsidRPr="00C373C2">
        <w:rPr>
          <w:rFonts w:eastAsia="Times New Roman"/>
          <w:sz w:val="24"/>
          <w:szCs w:val="24"/>
        </w:rPr>
        <w:t>The names of test engineers and required training sessions</w:t>
      </w:r>
    </w:p>
    <w:p w14:paraId="0C40769B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Responsibilities: </w:t>
      </w:r>
      <w:r w:rsidRPr="00C373C2">
        <w:rPr>
          <w:rFonts w:eastAsia="Times New Roman"/>
          <w:sz w:val="24"/>
          <w:szCs w:val="24"/>
        </w:rPr>
        <w:t>Work allocation in terms of test engineers Vs Modules</w:t>
      </w:r>
    </w:p>
    <w:p w14:paraId="2012C69E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chedule: </w:t>
      </w:r>
      <w:r w:rsidRPr="00C373C2">
        <w:rPr>
          <w:rFonts w:eastAsia="Times New Roman"/>
          <w:sz w:val="24"/>
          <w:szCs w:val="24"/>
        </w:rPr>
        <w:t>Dates and Times</w:t>
      </w:r>
    </w:p>
    <w:p w14:paraId="0B5A589E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Risks and Mitigations: </w:t>
      </w:r>
      <w:r w:rsidRPr="00C373C2">
        <w:rPr>
          <w:rFonts w:eastAsia="Times New Roman"/>
          <w:sz w:val="24"/>
          <w:szCs w:val="24"/>
        </w:rPr>
        <w:t>Analyze risks and possible solution to overcome them</w:t>
      </w:r>
    </w:p>
    <w:p w14:paraId="2406683D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Approvals: </w:t>
      </w:r>
      <w:r w:rsidRPr="00C373C2">
        <w:rPr>
          <w:rFonts w:eastAsia="Times New Roman"/>
          <w:sz w:val="24"/>
          <w:szCs w:val="24"/>
        </w:rPr>
        <w:t>Signatures of Test Plan Author and PM/QA</w:t>
      </w:r>
    </w:p>
    <w:p w14:paraId="6478318A" w14:textId="77777777" w:rsidR="002C64D5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22A45034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14A595DD" w14:textId="7FB853FB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  <w:u w:val="single"/>
        </w:rPr>
      </w:pPr>
      <w:r w:rsidRPr="00C373C2">
        <w:rPr>
          <w:rFonts w:eastAsia="Times New Roman"/>
          <w:sz w:val="24"/>
          <w:szCs w:val="24"/>
          <w:u w:val="single"/>
        </w:rPr>
        <w:t>Test Plan Document for</w:t>
      </w:r>
      <w:r w:rsidR="00312642">
        <w:rPr>
          <w:rFonts w:eastAsia="Times New Roman"/>
          <w:sz w:val="24"/>
          <w:szCs w:val="24"/>
          <w:u w:val="single"/>
        </w:rPr>
        <w:t xml:space="preserve"> Cura Health</w:t>
      </w:r>
      <w:r w:rsidR="001B49F8">
        <w:rPr>
          <w:rFonts w:eastAsia="Times New Roman"/>
          <w:sz w:val="24"/>
          <w:szCs w:val="24"/>
          <w:u w:val="single"/>
        </w:rPr>
        <w:t>c</w:t>
      </w:r>
      <w:r w:rsidR="00312642">
        <w:rPr>
          <w:rFonts w:eastAsia="Times New Roman"/>
          <w:sz w:val="24"/>
          <w:szCs w:val="24"/>
          <w:u w:val="single"/>
        </w:rPr>
        <w:t>are Service</w:t>
      </w:r>
      <w:r w:rsidRPr="00C373C2">
        <w:rPr>
          <w:rFonts w:eastAsia="Times New Roman"/>
          <w:sz w:val="24"/>
          <w:szCs w:val="24"/>
          <w:u w:val="single"/>
        </w:rPr>
        <w:t>:</w:t>
      </w:r>
    </w:p>
    <w:p w14:paraId="2F72F0E4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679017BE" w14:textId="0C73CDD3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Test Plan Id: </w:t>
      </w:r>
      <w:r w:rsidR="00312642">
        <w:rPr>
          <w:rFonts w:eastAsia="Times New Roman"/>
          <w:b/>
          <w:sz w:val="24"/>
          <w:szCs w:val="24"/>
        </w:rPr>
        <w:t>CHS</w:t>
      </w:r>
      <w:r w:rsidRPr="00C373C2">
        <w:rPr>
          <w:rFonts w:eastAsia="Times New Roman"/>
          <w:b/>
          <w:sz w:val="24"/>
          <w:szCs w:val="24"/>
        </w:rPr>
        <w:t>_ST_TP_001</w:t>
      </w:r>
    </w:p>
    <w:p w14:paraId="1DEBC7B7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Introduction:</w:t>
      </w:r>
    </w:p>
    <w:p w14:paraId="6737E7F4" w14:textId="4A5F7531" w:rsidR="006E4232" w:rsidRPr="006E4232" w:rsidRDefault="006E4232" w:rsidP="005005C9">
      <w:pPr>
        <w:numPr>
          <w:ilvl w:val="0"/>
          <w:numId w:val="1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6E4232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 xml:space="preserve">The purpose of this project report is to provide a comprehensive overview of the testing activities conducted for </w:t>
      </w:r>
      <w:r w:rsidR="001B49F8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a Cura Healthcare Service</w:t>
      </w:r>
      <w:r w:rsidRPr="006E4232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 xml:space="preserve">. </w:t>
      </w:r>
    </w:p>
    <w:p w14:paraId="52A4A5AB" w14:textId="77777777" w:rsidR="00C47E11" w:rsidRDefault="006E4232" w:rsidP="00C47E11">
      <w:pPr>
        <w:numPr>
          <w:ilvl w:val="0"/>
          <w:numId w:val="1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6E4232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The testing activities were carried out to ensure that the website functions as expected, meets the requirements, and delivers a high-quality user experience. The report includes details on the testing objectives, scope, testing approach, test environment, test activities, test results, and recommendations for improvement.</w:t>
      </w:r>
    </w:p>
    <w:p w14:paraId="5FE6A337" w14:textId="5472C962" w:rsidR="002C64D5" w:rsidRPr="00C47E11" w:rsidRDefault="00757EFB" w:rsidP="00C47E11">
      <w:pPr>
        <w:numPr>
          <w:ilvl w:val="0"/>
          <w:numId w:val="1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C47E11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Verify </w:t>
      </w:r>
      <w:r w:rsidR="000420F6" w:rsidRPr="00C47E11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the functionality of the website, including user login, </w:t>
      </w:r>
      <w:r w:rsidR="79752B14" w:rsidRPr="00C47E11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making </w:t>
      </w:r>
      <w:r w:rsidR="00C47E11" w:rsidRPr="00C47E11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>appointments</w:t>
      </w:r>
      <w:r w:rsidR="00A36291" w:rsidRPr="00C47E11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>, validation of history</w:t>
      </w:r>
      <w:r w:rsidR="00C47E11" w:rsidRPr="00C47E11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>,</w:t>
      </w:r>
      <w:r w:rsidR="5C75FD69" w:rsidRPr="00C47E11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 and </w:t>
      </w:r>
      <w:r w:rsidR="2AE56E72" w:rsidRPr="00C47E11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>user logout</w:t>
      </w:r>
      <w:r w:rsidR="4901F8F6" w:rsidRPr="00C47E11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>.</w:t>
      </w:r>
    </w:p>
    <w:p w14:paraId="5BD014FA" w14:textId="78959D04" w:rsidR="002C64D5" w:rsidRPr="00B20D8F" w:rsidRDefault="002C64D5" w:rsidP="4A752610">
      <w:pPr>
        <w:numPr>
          <w:ilvl w:val="0"/>
          <w:numId w:val="2"/>
        </w:numPr>
        <w:shd w:val="clear" w:color="auto" w:fill="FFFFFF" w:themeFill="background1"/>
        <w:spacing w:before="100" w:beforeAutospacing="1" w:after="0" w:line="390" w:lineRule="atLeast"/>
        <w:jc w:val="both"/>
        <w:rPr>
          <w:rFonts w:eastAsia="Times New Roman"/>
          <w:b/>
          <w:bCs/>
          <w:sz w:val="24"/>
          <w:szCs w:val="24"/>
        </w:rPr>
      </w:pPr>
      <w:r w:rsidRPr="00B20D8F">
        <w:rPr>
          <w:rFonts w:eastAsia="Times New Roman"/>
          <w:b/>
          <w:bCs/>
          <w:sz w:val="24"/>
          <w:szCs w:val="24"/>
        </w:rPr>
        <w:lastRenderedPageBreak/>
        <w:t>Test Items:</w:t>
      </w:r>
    </w:p>
    <w:p w14:paraId="151AACF3" w14:textId="4C65F822" w:rsidR="002C64D5" w:rsidRDefault="009B51FE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User </w:t>
      </w:r>
      <w:r w:rsidR="005C1E0D">
        <w:rPr>
          <w:rFonts w:eastAsia="Times New Roman"/>
          <w:sz w:val="24"/>
          <w:szCs w:val="24"/>
        </w:rPr>
        <w:t>Login</w:t>
      </w:r>
    </w:p>
    <w:p w14:paraId="57568326" w14:textId="73592D2D" w:rsidR="005C1E0D" w:rsidRDefault="00C75563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ake Appointment</w:t>
      </w:r>
    </w:p>
    <w:p w14:paraId="47E4701F" w14:textId="26196FC1" w:rsidR="683E38FF" w:rsidRDefault="112C4C03" w:rsidP="683E38FF">
      <w:pPr>
        <w:numPr>
          <w:ilvl w:val="0"/>
          <w:numId w:val="12"/>
        </w:numPr>
        <w:spacing w:afterAutospacing="1"/>
        <w:jc w:val="both"/>
        <w:rPr>
          <w:rFonts w:eastAsia="Times New Roman"/>
          <w:sz w:val="24"/>
          <w:szCs w:val="24"/>
        </w:rPr>
      </w:pPr>
      <w:r w:rsidRPr="112C4C03">
        <w:rPr>
          <w:rFonts w:eastAsia="Times New Roman"/>
          <w:sz w:val="24"/>
          <w:szCs w:val="24"/>
        </w:rPr>
        <w:t>V</w:t>
      </w:r>
      <w:r w:rsidR="004B652E">
        <w:rPr>
          <w:rFonts w:eastAsia="Times New Roman"/>
          <w:sz w:val="24"/>
          <w:szCs w:val="24"/>
        </w:rPr>
        <w:t xml:space="preserve">alidation Of </w:t>
      </w:r>
      <w:r w:rsidR="00F64196">
        <w:rPr>
          <w:rFonts w:eastAsia="Times New Roman"/>
          <w:sz w:val="24"/>
          <w:szCs w:val="24"/>
        </w:rPr>
        <w:t>History</w:t>
      </w:r>
    </w:p>
    <w:p w14:paraId="373E5622" w14:textId="4C48E994" w:rsidR="001E0E69" w:rsidRDefault="007521D1" w:rsidP="001E0E6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Logout</w:t>
      </w:r>
    </w:p>
    <w:p w14:paraId="5B0C99CC" w14:textId="67C7E7EE" w:rsidR="00B20D8F" w:rsidRPr="00AD1281" w:rsidRDefault="002C64D5" w:rsidP="00AD1281">
      <w:pPr>
        <w:pStyle w:val="ListParagraph"/>
        <w:numPr>
          <w:ilvl w:val="0"/>
          <w:numId w:val="2"/>
        </w:numPr>
        <w:spacing w:after="100" w:afterAutospacing="1"/>
        <w:jc w:val="both"/>
        <w:rPr>
          <w:rFonts w:eastAsia="Times New Roman"/>
          <w:b/>
          <w:bCs/>
          <w:sz w:val="24"/>
          <w:szCs w:val="24"/>
        </w:rPr>
      </w:pPr>
      <w:r w:rsidRPr="00AD1281">
        <w:rPr>
          <w:rFonts w:eastAsia="Times New Roman"/>
          <w:b/>
          <w:bCs/>
          <w:sz w:val="24"/>
          <w:szCs w:val="24"/>
        </w:rPr>
        <w:t>References:</w:t>
      </w:r>
    </w:p>
    <w:p w14:paraId="6B5C48D2" w14:textId="77777777" w:rsidR="00221786" w:rsidRPr="00C373C2" w:rsidRDefault="00221786" w:rsidP="00221786">
      <w:pPr>
        <w:numPr>
          <w:ilvl w:val="0"/>
          <w:numId w:val="2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</w:t>
      </w:r>
      <w:r>
        <w:rPr>
          <w:rFonts w:eastAsia="Times New Roman"/>
          <w:sz w:val="24"/>
          <w:szCs w:val="24"/>
        </w:rPr>
        <w:t>e</w:t>
      </w:r>
      <w:r w:rsidRPr="00C373C2">
        <w:rPr>
          <w:rFonts w:eastAsia="Times New Roman"/>
          <w:sz w:val="24"/>
          <w:szCs w:val="24"/>
        </w:rPr>
        <w:t>ments</w:t>
      </w:r>
    </w:p>
    <w:p w14:paraId="4E628884" w14:textId="77777777" w:rsidR="00221786" w:rsidRPr="00C373C2" w:rsidRDefault="00221786" w:rsidP="00221786">
      <w:pPr>
        <w:numPr>
          <w:ilvl w:val="0"/>
          <w:numId w:val="19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ject Plan</w:t>
      </w:r>
    </w:p>
    <w:p w14:paraId="351BFCE8" w14:textId="77777777" w:rsidR="00221786" w:rsidRPr="00C373C2" w:rsidRDefault="00221786" w:rsidP="00221786">
      <w:pPr>
        <w:numPr>
          <w:ilvl w:val="0"/>
          <w:numId w:val="18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trategy</w:t>
      </w:r>
    </w:p>
    <w:p w14:paraId="0DC218AA" w14:textId="77777777" w:rsidR="00221786" w:rsidRPr="00C373C2" w:rsidRDefault="00221786" w:rsidP="00221786">
      <w:pPr>
        <w:numPr>
          <w:ilvl w:val="0"/>
          <w:numId w:val="1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 cases (if available)</w:t>
      </w:r>
    </w:p>
    <w:p w14:paraId="6A38F710" w14:textId="77777777" w:rsidR="00221786" w:rsidRPr="00C373C2" w:rsidRDefault="00221786" w:rsidP="00221786">
      <w:pPr>
        <w:numPr>
          <w:ilvl w:val="0"/>
          <w:numId w:val="1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igh level Design Documents</w:t>
      </w:r>
    </w:p>
    <w:p w14:paraId="266B21B1" w14:textId="77777777" w:rsidR="00221786" w:rsidRPr="00C373C2" w:rsidRDefault="00221786" w:rsidP="00221786">
      <w:pPr>
        <w:numPr>
          <w:ilvl w:val="0"/>
          <w:numId w:val="15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w Level Design Documents</w:t>
      </w:r>
    </w:p>
    <w:p w14:paraId="76F846F5" w14:textId="77777777" w:rsidR="00221786" w:rsidRPr="00C373C2" w:rsidRDefault="00221786" w:rsidP="00221786">
      <w:pPr>
        <w:numPr>
          <w:ilvl w:val="0"/>
          <w:numId w:val="1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Process </w:t>
      </w:r>
      <w:r w:rsidRPr="00F028F9">
        <w:rPr>
          <w:rFonts w:eastAsia="Times New Roman"/>
          <w:sz w:val="24"/>
          <w:szCs w:val="24"/>
        </w:rPr>
        <w:t>Guideline</w:t>
      </w:r>
      <w:r w:rsidRPr="00C373C2">
        <w:rPr>
          <w:rFonts w:eastAsia="Times New Roman"/>
          <w:sz w:val="24"/>
          <w:szCs w:val="24"/>
        </w:rPr>
        <w:t xml:space="preserve"> document</w:t>
      </w:r>
    </w:p>
    <w:p w14:paraId="32BF2E34" w14:textId="49D11EC6" w:rsidR="00221786" w:rsidRPr="00A87488" w:rsidRDefault="00221786" w:rsidP="00A87488">
      <w:pPr>
        <w:numPr>
          <w:ilvl w:val="0"/>
          <w:numId w:val="13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totypes</w:t>
      </w:r>
    </w:p>
    <w:p w14:paraId="593098EF" w14:textId="1358211A" w:rsidR="00952597" w:rsidRDefault="00952597" w:rsidP="009A22E7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14041599" w14:textId="4EE6C03C" w:rsidR="001D4AA0" w:rsidRPr="004B75C6" w:rsidRDefault="002C64D5" w:rsidP="004B75C6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Features to be tested:</w:t>
      </w:r>
    </w:p>
    <w:p w14:paraId="2EC7F6A9" w14:textId="4D698B00" w:rsidR="002C64D5" w:rsidRPr="009B51FE" w:rsidRDefault="002C64D5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9B51FE">
        <w:rPr>
          <w:rFonts w:eastAsia="Times New Roman"/>
          <w:sz w:val="24"/>
          <w:szCs w:val="24"/>
        </w:rPr>
        <w:t xml:space="preserve">User </w:t>
      </w:r>
      <w:r w:rsidR="009B51FE">
        <w:rPr>
          <w:rFonts w:eastAsia="Times New Roman"/>
          <w:sz w:val="24"/>
          <w:szCs w:val="24"/>
        </w:rPr>
        <w:t>Login</w:t>
      </w:r>
      <w:r w:rsidR="00FC1390">
        <w:rPr>
          <w:rFonts w:eastAsia="Times New Roman"/>
          <w:sz w:val="24"/>
          <w:szCs w:val="24"/>
        </w:rPr>
        <w:t>:</w:t>
      </w:r>
    </w:p>
    <w:p w14:paraId="70CDC046" w14:textId="41547010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Verify that users can </w:t>
      </w:r>
      <w:r w:rsidR="00C47E11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log in</w:t>
      </w: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 with valid credentials (email and password).</w:t>
      </w:r>
    </w:p>
    <w:p w14:paraId="20563D09" w14:textId="622E6C0F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Verify that users cannot </w:t>
      </w:r>
      <w:r w:rsidR="00C47E11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log in</w:t>
      </w: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 with invalid or incorrect credentials.</w:t>
      </w:r>
    </w:p>
    <w:p w14:paraId="30FCB429" w14:textId="41A67A6D" w:rsidR="002C64D5" w:rsidRPr="00C47E11" w:rsidRDefault="00E762E5" w:rsidP="00C47E11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appropriate error messages are displayed for incorrect login attempts.</w:t>
      </w:r>
    </w:p>
    <w:p w14:paraId="6301B345" w14:textId="6E337CB1" w:rsidR="002C64D5" w:rsidRDefault="00FC1390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ake Appointment</w:t>
      </w:r>
      <w:r w:rsidR="002C64D5" w:rsidRPr="009B51FE">
        <w:rPr>
          <w:rFonts w:eastAsia="Times New Roman"/>
          <w:sz w:val="24"/>
          <w:szCs w:val="24"/>
        </w:rPr>
        <w:t>:</w:t>
      </w:r>
    </w:p>
    <w:p w14:paraId="5442B187" w14:textId="1E6D1E90" w:rsidR="005005C9" w:rsidRPr="005005C9" w:rsidRDefault="60C6A3EB" w:rsidP="5D138D9B">
      <w:pPr>
        <w:numPr>
          <w:ilvl w:val="0"/>
          <w:numId w:val="28"/>
        </w:numPr>
        <w:shd w:val="clear" w:color="auto" w:fill="FFFFFF" w:themeFill="background1"/>
        <w:spacing w:before="100" w:beforeAutospacing="1" w:after="225" w:line="240" w:lineRule="auto"/>
        <w:jc w:val="both"/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</w:pPr>
      <w:r w:rsidRPr="60C6A3EB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Verify that users can make </w:t>
      </w:r>
      <w:r w:rsidR="000122A9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>appointments</w:t>
      </w:r>
      <w:r w:rsidR="1F029AE8" w:rsidRPr="1F029AE8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 according to their</w:t>
      </w:r>
      <w:r w:rsidR="00635450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 </w:t>
      </w:r>
      <w:r w:rsidR="03874431" w:rsidRPr="03874431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facility </w:t>
      </w:r>
      <w:proofErr w:type="spellStart"/>
      <w:r w:rsidR="4152A87D" w:rsidRPr="4152A87D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>center</w:t>
      </w:r>
      <w:proofErr w:type="spellEnd"/>
      <w:r w:rsidR="5BAE3BD9" w:rsidRPr="5BAE3BD9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>, health care program</w:t>
      </w:r>
      <w:r w:rsidR="4E5EF350" w:rsidRPr="4E5EF350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, </w:t>
      </w:r>
      <w:r w:rsidR="6468B13A" w:rsidRPr="6468B13A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>visiting date</w:t>
      </w:r>
      <w:r w:rsidR="00BB09C1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, </w:t>
      </w:r>
      <w:r w:rsidR="00C47E11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>comments</w:t>
      </w:r>
      <w:r w:rsidR="006F05C5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>,</w:t>
      </w:r>
      <w:r w:rsidR="1AD6A0B6" w:rsidRPr="1AD6A0B6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 etc</w:t>
      </w:r>
      <w:r w:rsidRPr="60C6A3EB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>.</w:t>
      </w:r>
    </w:p>
    <w:p w14:paraId="1470DD56" w14:textId="5C445E75" w:rsidR="444AAF25" w:rsidRDefault="444AAF25" w:rsidP="4CA9631A">
      <w:pPr>
        <w:numPr>
          <w:ilvl w:val="0"/>
          <w:numId w:val="28"/>
        </w:numPr>
        <w:shd w:val="clear" w:color="auto" w:fill="FFFFFF" w:themeFill="background1"/>
        <w:spacing w:beforeAutospacing="1" w:after="225" w:line="240" w:lineRule="auto"/>
        <w:jc w:val="both"/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</w:pPr>
      <w:r w:rsidRPr="444AAF25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>Verify that users can filter, sort</w:t>
      </w:r>
      <w:r w:rsidR="00903875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>,</w:t>
      </w:r>
      <w:r w:rsidRPr="444AAF25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 and book appointments based on different parameters.</w:t>
      </w:r>
    </w:p>
    <w:p w14:paraId="2B30FFB8" w14:textId="77777777" w:rsidR="002B6438" w:rsidRDefault="230EB01D" w:rsidP="002B6438">
      <w:pPr>
        <w:numPr>
          <w:ilvl w:val="0"/>
          <w:numId w:val="28"/>
        </w:numPr>
        <w:shd w:val="clear" w:color="auto" w:fill="FFFFFF" w:themeFill="background1"/>
        <w:spacing w:beforeAutospacing="1" w:after="225" w:line="240" w:lineRule="auto"/>
        <w:jc w:val="both"/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</w:pPr>
      <w:r w:rsidRPr="230EB01D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verify that after clicking </w:t>
      </w:r>
      <w:r w:rsidR="1705CF7D" w:rsidRPr="1705CF7D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make </w:t>
      </w:r>
      <w:r w:rsidR="009A2276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an </w:t>
      </w:r>
      <w:r w:rsidR="21A10C2E" w:rsidRPr="21A10C2E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>appointment</w:t>
      </w:r>
      <w:r w:rsidR="01410882" w:rsidRPr="01410882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 </w:t>
      </w:r>
      <w:r w:rsidRPr="230EB01D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we are </w:t>
      </w:r>
      <w:r w:rsidR="27E0F250" w:rsidRPr="27E0F250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>navigating</w:t>
      </w:r>
      <w:r w:rsidR="1E42C6DE" w:rsidRPr="1E42C6DE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 </w:t>
      </w:r>
      <w:r w:rsidR="009A2276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>to</w:t>
      </w:r>
      <w:r w:rsidRPr="230EB01D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 </w:t>
      </w:r>
      <w:r w:rsidR="009A2276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the </w:t>
      </w:r>
      <w:r w:rsidR="6E393703" w:rsidRPr="6E393703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>appointment</w:t>
      </w:r>
      <w:r w:rsidRPr="230EB01D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 confirmation page or not</w:t>
      </w:r>
      <w:r w:rsidR="002B6438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>.</w:t>
      </w:r>
    </w:p>
    <w:p w14:paraId="66E95747" w14:textId="77777777" w:rsidR="00C47E11" w:rsidRDefault="00C47E11" w:rsidP="00C47E11">
      <w:pPr>
        <w:shd w:val="clear" w:color="auto" w:fill="FFFFFF" w:themeFill="background1"/>
        <w:spacing w:beforeAutospacing="1" w:after="225" w:line="240" w:lineRule="auto"/>
        <w:jc w:val="both"/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</w:pPr>
    </w:p>
    <w:p w14:paraId="311CA423" w14:textId="6F95E825" w:rsidR="009B51FE" w:rsidRPr="00E375CE" w:rsidRDefault="009B109B" w:rsidP="00E375CE">
      <w:pPr>
        <w:pStyle w:val="ListParagraph"/>
        <w:numPr>
          <w:ilvl w:val="1"/>
          <w:numId w:val="1"/>
        </w:numPr>
        <w:shd w:val="clear" w:color="auto" w:fill="FFFFFF" w:themeFill="background1"/>
        <w:spacing w:beforeAutospacing="1" w:after="225" w:line="240" w:lineRule="auto"/>
        <w:jc w:val="both"/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</w:pPr>
      <w:r w:rsidRPr="00E375CE">
        <w:rPr>
          <w:rFonts w:eastAsia="Times New Roman"/>
          <w:sz w:val="24"/>
          <w:szCs w:val="24"/>
        </w:rPr>
        <w:lastRenderedPageBreak/>
        <w:t>Validation Of History:</w:t>
      </w:r>
    </w:p>
    <w:p w14:paraId="235A38BD" w14:textId="08018136" w:rsidR="50FFCC13" w:rsidRDefault="50FFCC13" w:rsidP="50FFCC13">
      <w:pPr>
        <w:numPr>
          <w:ilvl w:val="0"/>
          <w:numId w:val="30"/>
        </w:numPr>
        <w:shd w:val="clear" w:color="auto" w:fill="FFFFFF" w:themeFill="background1"/>
        <w:spacing w:beforeAutospacing="1" w:after="225" w:line="240" w:lineRule="auto"/>
        <w:jc w:val="both"/>
        <w:rPr>
          <w:rFonts w:cs="Calibri"/>
          <w:color w:val="000000" w:themeColor="text1"/>
          <w:sz w:val="24"/>
          <w:szCs w:val="24"/>
          <w:lang w:val="en-IN"/>
        </w:rPr>
      </w:pPr>
      <w:r w:rsidRPr="24DCA8FF">
        <w:rPr>
          <w:rFonts w:cs="Calibri"/>
          <w:sz w:val="24"/>
          <w:szCs w:val="24"/>
          <w:lang w:val="en-IN"/>
        </w:rPr>
        <w:t>Verify whether the booked appointments have been updated or not</w:t>
      </w:r>
      <w:r w:rsidR="4C9694AC" w:rsidRPr="4C9694AC">
        <w:rPr>
          <w:rFonts w:cs="Calibri"/>
          <w:color w:val="000000" w:themeColor="text1"/>
          <w:sz w:val="24"/>
          <w:szCs w:val="24"/>
          <w:lang w:val="en-IN"/>
        </w:rPr>
        <w:t>.</w:t>
      </w:r>
    </w:p>
    <w:p w14:paraId="6EA6D58D" w14:textId="0CE5F0AE" w:rsidR="009B51FE" w:rsidRDefault="009B109B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Logout</w:t>
      </w:r>
      <w:r w:rsidR="00B2657A">
        <w:rPr>
          <w:rFonts w:eastAsia="Times New Roman"/>
          <w:sz w:val="24"/>
          <w:szCs w:val="24"/>
        </w:rPr>
        <w:t>:</w:t>
      </w:r>
    </w:p>
    <w:p w14:paraId="6286FB11" w14:textId="2064A97D" w:rsidR="22B819B0" w:rsidRPr="005005C9" w:rsidRDefault="005005C9" w:rsidP="5C502DBC">
      <w:pPr>
        <w:pStyle w:val="ListParagraph"/>
        <w:numPr>
          <w:ilvl w:val="3"/>
          <w:numId w:val="1"/>
        </w:numPr>
        <w:spacing w:after="0" w:line="240" w:lineRule="auto"/>
        <w:jc w:val="both"/>
        <w:rPr>
          <w:rFonts w:asciiTheme="minorHAnsi" w:eastAsia="Times New Roman" w:hAnsiTheme="minorHAnsi" w:cstheme="minorBidi"/>
          <w:sz w:val="24"/>
          <w:szCs w:val="24"/>
        </w:rPr>
      </w:pPr>
      <w:r w:rsidRPr="0C4B771D">
        <w:rPr>
          <w:rFonts w:asciiTheme="minorHAnsi" w:hAnsiTheme="minorHAnsi" w:cstheme="minorBidi"/>
          <w:color w:val="212338"/>
          <w:sz w:val="24"/>
          <w:szCs w:val="24"/>
          <w:shd w:val="clear" w:color="auto" w:fill="FFFFFF"/>
        </w:rPr>
        <w:t xml:space="preserve">Verify that the </w:t>
      </w:r>
      <w:r w:rsidRPr="6EF6E0F9">
        <w:rPr>
          <w:rFonts w:asciiTheme="minorHAnsi" w:hAnsiTheme="minorHAnsi" w:cstheme="minorBidi"/>
          <w:color w:val="212338"/>
          <w:sz w:val="24"/>
          <w:szCs w:val="24"/>
          <w:shd w:val="clear" w:color="auto" w:fill="FFFFFF"/>
        </w:rPr>
        <w:t xml:space="preserve">users are navigating to </w:t>
      </w:r>
      <w:r w:rsidRPr="1919BB6D">
        <w:rPr>
          <w:rFonts w:asciiTheme="minorHAnsi" w:hAnsiTheme="minorHAnsi" w:cstheme="minorBidi"/>
          <w:color w:val="212338"/>
          <w:sz w:val="24"/>
          <w:szCs w:val="24"/>
          <w:shd w:val="clear" w:color="auto" w:fill="FFFFFF"/>
        </w:rPr>
        <w:t>the home page or not.</w:t>
      </w:r>
    </w:p>
    <w:p w14:paraId="0DD929A5" w14:textId="159AED01" w:rsidR="22B819B0" w:rsidRDefault="002C64D5" w:rsidP="22B819B0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6. Features not to be tested:</w:t>
      </w:r>
      <w:r w:rsidR="00EA5B49">
        <w:rPr>
          <w:rFonts w:eastAsia="Times New Roman"/>
          <w:b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NA</w:t>
      </w:r>
    </w:p>
    <w:p w14:paraId="764CB713" w14:textId="633E4D59" w:rsidR="4F9EDA0C" w:rsidRDefault="002C64D5" w:rsidP="4F9EDA0C">
      <w:p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7. Entry Criteria:</w:t>
      </w:r>
    </w:p>
    <w:p w14:paraId="570D5904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) Test Design: </w:t>
      </w:r>
    </w:p>
    <w:p w14:paraId="361CCE10" w14:textId="51FD69FD" w:rsidR="002C64D5" w:rsidRPr="00C373C2" w:rsidRDefault="002C64D5" w:rsidP="005005C9">
      <w:pPr>
        <w:numPr>
          <w:ilvl w:val="1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am formation, Responsibilities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schedule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requirements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 xml:space="preserve">test case template </w:t>
      </w:r>
    </w:p>
    <w:p w14:paraId="0A1A0CF7" w14:textId="536ED523" w:rsidR="002C64D5" w:rsidRPr="00C373C2" w:rsidRDefault="002C64D5" w:rsidP="005005C9">
      <w:pPr>
        <w:numPr>
          <w:ilvl w:val="1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raining on </w:t>
      </w:r>
      <w:r w:rsidR="00E57B0F">
        <w:rPr>
          <w:rFonts w:eastAsia="Times New Roman"/>
          <w:sz w:val="24"/>
          <w:szCs w:val="24"/>
        </w:rPr>
        <w:t xml:space="preserve">the </w:t>
      </w:r>
      <w:r w:rsidRPr="00C373C2">
        <w:rPr>
          <w:rFonts w:eastAsia="Times New Roman"/>
          <w:sz w:val="24"/>
          <w:szCs w:val="24"/>
        </w:rPr>
        <w:t>domain, on automation tools</w:t>
      </w:r>
    </w:p>
    <w:p w14:paraId="24700858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) Test Execution</w:t>
      </w:r>
    </w:p>
    <w:p w14:paraId="78FCDCAD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test tab</w:t>
      </w:r>
    </w:p>
    <w:p w14:paraId="17AAC858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AUT</w:t>
      </w:r>
    </w:p>
    <w:p w14:paraId="0DD4963D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14:paraId="2F945377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uments</w:t>
      </w:r>
    </w:p>
    <w:p w14:paraId="6852C3A3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4A282206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Defect Report Template</w:t>
      </w:r>
    </w:p>
    <w:p w14:paraId="1F7424AF" w14:textId="67C6C6D1" w:rsidR="10D204C6" w:rsidRDefault="00E013B8" w:rsidP="10D204C6">
      <w:pPr>
        <w:spacing w:after="0"/>
        <w:ind w:left="1080"/>
        <w:jc w:val="both"/>
        <w:rPr>
          <w:rFonts w:eastAsia="Times New Roman"/>
          <w:sz w:val="24"/>
          <w:szCs w:val="24"/>
        </w:rPr>
      </w:pPr>
      <w:proofErr w:type="spellStart"/>
      <w:r>
        <w:rPr>
          <w:rFonts w:eastAsia="Times New Roman"/>
          <w:sz w:val="24"/>
          <w:szCs w:val="24"/>
        </w:rPr>
        <w:t>E</w:t>
      </w:r>
      <w:r w:rsidRPr="00C373C2">
        <w:rPr>
          <w:rFonts w:eastAsia="Times New Roman"/>
          <w:sz w:val="24"/>
          <w:szCs w:val="24"/>
        </w:rPr>
        <w:t>tc</w:t>
      </w:r>
      <w:proofErr w:type="spellEnd"/>
      <w:r>
        <w:rPr>
          <w:rFonts w:eastAsia="Times New Roman"/>
          <w:sz w:val="24"/>
          <w:szCs w:val="24"/>
        </w:rPr>
        <w:t>…</w:t>
      </w:r>
    </w:p>
    <w:p w14:paraId="348A6812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8) Exit Criteria:</w:t>
      </w:r>
    </w:p>
    <w:p w14:paraId="3CC75C9F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All possible test cases executed</w:t>
      </w:r>
    </w:p>
    <w:p w14:paraId="47391C30" w14:textId="6974C20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Maximum defect </w:t>
      </w:r>
      <w:proofErr w:type="gramStart"/>
      <w:r w:rsidRPr="00C373C2">
        <w:rPr>
          <w:rFonts w:eastAsia="Times New Roman"/>
          <w:sz w:val="24"/>
          <w:szCs w:val="24"/>
        </w:rPr>
        <w:t>fixed</w:t>
      </w:r>
      <w:r w:rsidR="62081F39" w:rsidRPr="62081F39">
        <w:rPr>
          <w:rFonts w:eastAsia="Times New Roman"/>
          <w:sz w:val="24"/>
          <w:szCs w:val="24"/>
        </w:rPr>
        <w:t>,</w:t>
      </w:r>
      <w:proofErr w:type="gramEnd"/>
      <w:r w:rsidRPr="00C373C2">
        <w:rPr>
          <w:rFonts w:eastAsia="Times New Roman"/>
          <w:sz w:val="24"/>
          <w:szCs w:val="24"/>
        </w:rPr>
        <w:t xml:space="preserve"> final regression performed successfully</w:t>
      </w:r>
    </w:p>
    <w:p w14:paraId="74FB261D" w14:textId="64ED00AF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Confidence </w:t>
      </w:r>
      <w:r w:rsidR="00E57B0F">
        <w:rPr>
          <w:rFonts w:eastAsia="Times New Roman"/>
          <w:sz w:val="24"/>
          <w:szCs w:val="24"/>
        </w:rPr>
        <w:t>in</w:t>
      </w:r>
      <w:r w:rsidRPr="00C373C2">
        <w:rPr>
          <w:rFonts w:eastAsia="Times New Roman"/>
          <w:sz w:val="24"/>
          <w:szCs w:val="24"/>
        </w:rPr>
        <w:t xml:space="preserve"> </w:t>
      </w:r>
      <w:r w:rsidR="00D664F7">
        <w:rPr>
          <w:rFonts w:eastAsia="Times New Roman"/>
          <w:sz w:val="24"/>
          <w:szCs w:val="24"/>
        </w:rPr>
        <w:t xml:space="preserve">the </w:t>
      </w:r>
      <w:r w:rsidRPr="00C373C2">
        <w:rPr>
          <w:rFonts w:eastAsia="Times New Roman"/>
          <w:sz w:val="24"/>
          <w:szCs w:val="24"/>
        </w:rPr>
        <w:t>test process</w:t>
      </w:r>
    </w:p>
    <w:p w14:paraId="61F22E14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 limitations</w:t>
      </w:r>
    </w:p>
    <w:p w14:paraId="1D1E5549" w14:textId="37AFD79C" w:rsidR="00DA2DCB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 limitations</w:t>
      </w:r>
    </w:p>
    <w:p w14:paraId="5E9FA076" w14:textId="2CDBBEA9" w:rsidR="00C47E11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9) Suspension criteria:</w:t>
      </w:r>
      <w:r w:rsidR="00EA5B49">
        <w:rPr>
          <w:rFonts w:eastAsia="Times New Roman"/>
          <w:b/>
          <w:sz w:val="24"/>
          <w:szCs w:val="24"/>
        </w:rPr>
        <w:t xml:space="preserve"> Nil</w:t>
      </w:r>
    </w:p>
    <w:p w14:paraId="4C82695E" w14:textId="72862BC1" w:rsidR="00DA2DCB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0) Roles and </w:t>
      </w:r>
      <w:r w:rsidR="00EA5B49" w:rsidRPr="00C373C2">
        <w:rPr>
          <w:rFonts w:eastAsia="Times New Roman"/>
          <w:b/>
          <w:sz w:val="24"/>
          <w:szCs w:val="24"/>
        </w:rPr>
        <w:t>Responsibilities</w:t>
      </w:r>
      <w:r w:rsidR="00DA2DCB">
        <w:rPr>
          <w:rFonts w:eastAsia="Times New Roman"/>
          <w:b/>
          <w:sz w:val="24"/>
          <w:szCs w:val="24"/>
        </w:rPr>
        <w:t>:</w:t>
      </w:r>
    </w:p>
    <w:tbl>
      <w:tblPr>
        <w:tblW w:w="9588" w:type="dxa"/>
        <w:tblInd w:w="198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815"/>
        <w:gridCol w:w="1845"/>
        <w:gridCol w:w="1272"/>
        <w:gridCol w:w="4201"/>
        <w:gridCol w:w="1455"/>
      </w:tblGrid>
      <w:tr w:rsidR="002C64D5" w:rsidRPr="00C373C2" w14:paraId="3443806E" w14:textId="77777777" w:rsidTr="0496D467">
        <w:tc>
          <w:tcPr>
            <w:tcW w:w="815" w:type="dxa"/>
          </w:tcPr>
          <w:p w14:paraId="3FA288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845" w:type="dxa"/>
          </w:tcPr>
          <w:p w14:paraId="594E5D7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272" w:type="dxa"/>
          </w:tcPr>
          <w:p w14:paraId="2E639C0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201" w:type="dxa"/>
          </w:tcPr>
          <w:p w14:paraId="3E64B80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455" w:type="dxa"/>
          </w:tcPr>
          <w:p w14:paraId="38F5442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5013A521" w14:textId="77777777" w:rsidTr="0496D467">
        <w:tc>
          <w:tcPr>
            <w:tcW w:w="815" w:type="dxa"/>
          </w:tcPr>
          <w:p w14:paraId="1CA2B8A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845" w:type="dxa"/>
          </w:tcPr>
          <w:p w14:paraId="2992BD74" w14:textId="6070448F" w:rsidR="002C64D5" w:rsidRPr="00C373C2" w:rsidRDefault="0496D467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496D467">
              <w:rPr>
                <w:rFonts w:eastAsia="Times New Roman"/>
                <w:sz w:val="24"/>
                <w:szCs w:val="24"/>
              </w:rPr>
              <w:t>Mansur Shaik</w:t>
            </w:r>
          </w:p>
        </w:tc>
        <w:tc>
          <w:tcPr>
            <w:tcW w:w="1272" w:type="dxa"/>
          </w:tcPr>
          <w:p w14:paraId="7D7ADC5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201" w:type="dxa"/>
          </w:tcPr>
          <w:p w14:paraId="6D64B1BA" w14:textId="73401835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ning, guidance, Monitoring</w:t>
            </w:r>
            <w:r w:rsidR="00D664F7">
              <w:rPr>
                <w:rFonts w:eastAsia="Times New Roman"/>
                <w:sz w:val="24"/>
                <w:szCs w:val="24"/>
              </w:rPr>
              <w:t>,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nd test control</w:t>
            </w:r>
          </w:p>
        </w:tc>
        <w:tc>
          <w:tcPr>
            <w:tcW w:w="1455" w:type="dxa"/>
          </w:tcPr>
          <w:p w14:paraId="4B03139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EA5B49" w:rsidRPr="00C373C2" w14:paraId="0B85C91B" w14:textId="77777777" w:rsidTr="0496D467">
        <w:tc>
          <w:tcPr>
            <w:tcW w:w="815" w:type="dxa"/>
          </w:tcPr>
          <w:p w14:paraId="1CB2C6F2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1845" w:type="dxa"/>
          </w:tcPr>
          <w:p w14:paraId="1186F13B" w14:textId="72F0143C" w:rsidR="00EA5B49" w:rsidRPr="00C373C2" w:rsidRDefault="0496D467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496D467">
              <w:rPr>
                <w:rFonts w:eastAsia="Times New Roman"/>
                <w:sz w:val="24"/>
                <w:szCs w:val="24"/>
              </w:rPr>
              <w:t>Mansur Shaik</w:t>
            </w:r>
          </w:p>
        </w:tc>
        <w:tc>
          <w:tcPr>
            <w:tcW w:w="1272" w:type="dxa"/>
          </w:tcPr>
          <w:p w14:paraId="00E12A92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r. Tester</w:t>
            </w:r>
          </w:p>
        </w:tc>
        <w:tc>
          <w:tcPr>
            <w:tcW w:w="4201" w:type="dxa"/>
          </w:tcPr>
          <w:p w14:paraId="592AD71D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, Generating test scenarios</w:t>
            </w:r>
          </w:p>
        </w:tc>
        <w:tc>
          <w:tcPr>
            <w:tcW w:w="1455" w:type="dxa"/>
          </w:tcPr>
          <w:p w14:paraId="5B8B5697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EA5B49" w:rsidRPr="00C373C2" w14:paraId="0932D333" w14:textId="77777777" w:rsidTr="0496D467">
        <w:tc>
          <w:tcPr>
            <w:tcW w:w="815" w:type="dxa"/>
          </w:tcPr>
          <w:p w14:paraId="2680DA04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1845" w:type="dxa"/>
          </w:tcPr>
          <w:p w14:paraId="383890B0" w14:textId="5C309442" w:rsidR="00EA5B49" w:rsidRPr="00C373C2" w:rsidRDefault="0496D467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496D467">
              <w:rPr>
                <w:rFonts w:eastAsia="Times New Roman"/>
                <w:sz w:val="24"/>
                <w:szCs w:val="24"/>
              </w:rPr>
              <w:t>Mansur Shaik</w:t>
            </w:r>
          </w:p>
        </w:tc>
        <w:tc>
          <w:tcPr>
            <w:tcW w:w="1272" w:type="dxa"/>
          </w:tcPr>
          <w:p w14:paraId="6D13837B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201" w:type="dxa"/>
          </w:tcPr>
          <w:p w14:paraId="20A7F3D5" w14:textId="4B779C9F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r w:rsidR="001D4AA0" w:rsidRPr="00C373C2">
              <w:rPr>
                <w:rFonts w:eastAsia="Times New Roman"/>
                <w:sz w:val="24"/>
                <w:szCs w:val="24"/>
              </w:rPr>
              <w:t>test execution</w:t>
            </w:r>
            <w:r w:rsidRPr="00C373C2">
              <w:rPr>
                <w:rFonts w:eastAsia="Times New Roman"/>
                <w:sz w:val="24"/>
                <w:szCs w:val="24"/>
              </w:rPr>
              <w:t>, defect reporting</w:t>
            </w:r>
            <w:r w:rsidR="00D664F7">
              <w:rPr>
                <w:rFonts w:eastAsia="Times New Roman"/>
                <w:sz w:val="24"/>
                <w:szCs w:val="24"/>
              </w:rPr>
              <w:t>,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nd tracking for </w:t>
            </w:r>
            <w:r w:rsidR="00D664F7">
              <w:rPr>
                <w:rFonts w:eastAsia="Times New Roman"/>
                <w:sz w:val="24"/>
                <w:szCs w:val="24"/>
              </w:rPr>
              <w:t xml:space="preserve">the </w:t>
            </w:r>
            <w:r w:rsidR="0F811FA1" w:rsidRPr="0F811FA1">
              <w:rPr>
                <w:rFonts w:eastAsia="Times New Roman"/>
                <w:sz w:val="24"/>
                <w:szCs w:val="24"/>
              </w:rPr>
              <w:t>login module</w:t>
            </w:r>
          </w:p>
        </w:tc>
        <w:tc>
          <w:tcPr>
            <w:tcW w:w="1455" w:type="dxa"/>
          </w:tcPr>
          <w:p w14:paraId="6641E674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EA5B49" w:rsidRPr="00C373C2" w14:paraId="6C4404C1" w14:textId="77777777" w:rsidTr="0496D467">
        <w:tc>
          <w:tcPr>
            <w:tcW w:w="815" w:type="dxa"/>
          </w:tcPr>
          <w:p w14:paraId="7DDD03F2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1845" w:type="dxa"/>
          </w:tcPr>
          <w:p w14:paraId="22ED5280" w14:textId="4337665C" w:rsidR="00EA5B49" w:rsidRPr="00C373C2" w:rsidRDefault="0496D467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496D467">
              <w:rPr>
                <w:rFonts w:eastAsia="Times New Roman"/>
                <w:sz w:val="24"/>
                <w:szCs w:val="24"/>
              </w:rPr>
              <w:t>Mansur Shaik</w:t>
            </w:r>
          </w:p>
        </w:tc>
        <w:tc>
          <w:tcPr>
            <w:tcW w:w="1272" w:type="dxa"/>
          </w:tcPr>
          <w:p w14:paraId="0582CE72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201" w:type="dxa"/>
          </w:tcPr>
          <w:p w14:paraId="0636AC02" w14:textId="53A47E0E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r w:rsidR="001D4AA0" w:rsidRPr="00C373C2">
              <w:rPr>
                <w:rFonts w:eastAsia="Times New Roman"/>
                <w:sz w:val="24"/>
                <w:szCs w:val="24"/>
              </w:rPr>
              <w:t>test execution</w:t>
            </w:r>
            <w:r w:rsidRPr="00C373C2">
              <w:rPr>
                <w:rFonts w:eastAsia="Times New Roman"/>
                <w:sz w:val="24"/>
                <w:szCs w:val="24"/>
              </w:rPr>
              <w:t>, defect reporting</w:t>
            </w:r>
            <w:r w:rsidR="00D664F7">
              <w:rPr>
                <w:rFonts w:eastAsia="Times New Roman"/>
                <w:sz w:val="24"/>
                <w:szCs w:val="24"/>
              </w:rPr>
              <w:t>,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nd tracking for </w:t>
            </w:r>
            <w:r w:rsidR="058D8BB7" w:rsidRPr="058D8BB7">
              <w:rPr>
                <w:rFonts w:eastAsia="Times New Roman"/>
                <w:sz w:val="24"/>
                <w:szCs w:val="24"/>
              </w:rPr>
              <w:t xml:space="preserve">Make </w:t>
            </w:r>
            <w:r w:rsidR="724A4466" w:rsidRPr="724A4466">
              <w:rPr>
                <w:rFonts w:eastAsia="Times New Roman"/>
                <w:sz w:val="24"/>
                <w:szCs w:val="24"/>
              </w:rPr>
              <w:t>Appointment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module</w:t>
            </w:r>
          </w:p>
        </w:tc>
        <w:tc>
          <w:tcPr>
            <w:tcW w:w="1455" w:type="dxa"/>
          </w:tcPr>
          <w:p w14:paraId="7A716BDD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EA5B49" w:rsidRPr="00C373C2" w14:paraId="73DAFFCD" w14:textId="77777777" w:rsidTr="0496D467">
        <w:tc>
          <w:tcPr>
            <w:tcW w:w="815" w:type="dxa"/>
          </w:tcPr>
          <w:p w14:paraId="0877498B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lastRenderedPageBreak/>
              <w:t xml:space="preserve">5 </w:t>
            </w:r>
          </w:p>
        </w:tc>
        <w:tc>
          <w:tcPr>
            <w:tcW w:w="1845" w:type="dxa"/>
          </w:tcPr>
          <w:p w14:paraId="634CFC7C" w14:textId="2EA3198E" w:rsidR="00EA5B49" w:rsidRPr="00C373C2" w:rsidRDefault="0496D467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496D467">
              <w:rPr>
                <w:rFonts w:eastAsia="Times New Roman"/>
                <w:sz w:val="24"/>
                <w:szCs w:val="24"/>
              </w:rPr>
              <w:t>Mansur Shaik</w:t>
            </w:r>
          </w:p>
        </w:tc>
        <w:tc>
          <w:tcPr>
            <w:tcW w:w="1272" w:type="dxa"/>
          </w:tcPr>
          <w:p w14:paraId="1B7F1A95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201" w:type="dxa"/>
          </w:tcPr>
          <w:p w14:paraId="762B916E" w14:textId="09F3368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r w:rsidR="001D4AA0" w:rsidRPr="00C373C2">
              <w:rPr>
                <w:rFonts w:eastAsia="Times New Roman"/>
                <w:sz w:val="24"/>
                <w:szCs w:val="24"/>
              </w:rPr>
              <w:t>test execution</w:t>
            </w:r>
            <w:r w:rsidR="73072413" w:rsidRPr="73072413">
              <w:rPr>
                <w:rFonts w:eastAsia="Times New Roman"/>
                <w:sz w:val="24"/>
                <w:szCs w:val="24"/>
              </w:rPr>
              <w:t xml:space="preserve">, </w:t>
            </w:r>
            <w:r w:rsidR="169BA059" w:rsidRPr="169BA059">
              <w:rPr>
                <w:rFonts w:eastAsia="Times New Roman"/>
                <w:sz w:val="24"/>
                <w:szCs w:val="24"/>
              </w:rPr>
              <w:t>defect reporting</w:t>
            </w:r>
            <w:r w:rsidR="0AACB25F" w:rsidRPr="0AACB25F">
              <w:rPr>
                <w:rFonts w:eastAsia="Times New Roman"/>
                <w:sz w:val="24"/>
                <w:szCs w:val="24"/>
              </w:rPr>
              <w:t>,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tracking for </w:t>
            </w:r>
            <w:r w:rsidR="00D664F7">
              <w:rPr>
                <w:rFonts w:eastAsia="Times New Roman"/>
                <w:sz w:val="24"/>
                <w:szCs w:val="24"/>
              </w:rPr>
              <w:t xml:space="preserve">the </w:t>
            </w:r>
            <w:r w:rsidR="3D011074" w:rsidRPr="3D011074">
              <w:rPr>
                <w:rFonts w:eastAsia="Times New Roman"/>
                <w:sz w:val="24"/>
                <w:szCs w:val="24"/>
              </w:rPr>
              <w:t xml:space="preserve">History </w:t>
            </w:r>
            <w:r w:rsidR="07E63BC5" w:rsidRPr="07E63BC5">
              <w:rPr>
                <w:rFonts w:eastAsia="Times New Roman"/>
                <w:sz w:val="24"/>
                <w:szCs w:val="24"/>
              </w:rPr>
              <w:t>and Logout</w:t>
            </w:r>
            <w:r w:rsidR="7D4AFF13" w:rsidRPr="7D4AFF13">
              <w:rPr>
                <w:rFonts w:eastAsia="Times New Roman"/>
                <w:sz w:val="24"/>
                <w:szCs w:val="24"/>
              </w:rPr>
              <w:t xml:space="preserve"> </w:t>
            </w:r>
            <w:r w:rsidRPr="00C373C2">
              <w:rPr>
                <w:rFonts w:eastAsia="Times New Roman"/>
                <w:sz w:val="24"/>
                <w:szCs w:val="24"/>
              </w:rPr>
              <w:t>module</w:t>
            </w:r>
          </w:p>
        </w:tc>
        <w:tc>
          <w:tcPr>
            <w:tcW w:w="1455" w:type="dxa"/>
          </w:tcPr>
          <w:p w14:paraId="007717DC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087A196A" w14:textId="2AD482A6" w:rsidR="00AD5DBA" w:rsidRDefault="00AD5DBA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101327FE" w14:textId="654D1656" w:rsidR="0496D467" w:rsidRDefault="0496D467" w:rsidP="0496D467">
      <w:pPr>
        <w:spacing w:after="0"/>
        <w:jc w:val="both"/>
        <w:rPr>
          <w:rFonts w:eastAsia="Times New Roman"/>
          <w:sz w:val="24"/>
          <w:szCs w:val="24"/>
        </w:rPr>
      </w:pPr>
    </w:p>
    <w:p w14:paraId="21CBBA8C" w14:textId="1FC05C96" w:rsidR="00C47E11" w:rsidRPr="00C47E11" w:rsidRDefault="002C64D5" w:rsidP="63EFD6F5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1) Schedule:</w:t>
      </w:r>
    </w:p>
    <w:tbl>
      <w:tblPr>
        <w:tblW w:w="9468" w:type="dxa"/>
        <w:tblInd w:w="198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765"/>
        <w:gridCol w:w="3282"/>
        <w:gridCol w:w="840"/>
        <w:gridCol w:w="3165"/>
        <w:gridCol w:w="1416"/>
      </w:tblGrid>
      <w:tr w:rsidR="002C64D5" w:rsidRPr="00C373C2" w14:paraId="56327426" w14:textId="77777777" w:rsidTr="0496D467">
        <w:trPr>
          <w:trHeight w:val="300"/>
        </w:trPr>
        <w:tc>
          <w:tcPr>
            <w:tcW w:w="765" w:type="dxa"/>
          </w:tcPr>
          <w:p w14:paraId="240525D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3282" w:type="dxa"/>
          </w:tcPr>
          <w:p w14:paraId="74893CA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</w:t>
            </w:r>
          </w:p>
        </w:tc>
        <w:tc>
          <w:tcPr>
            <w:tcW w:w="840" w:type="dxa"/>
          </w:tcPr>
          <w:p w14:paraId="4FE908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YS</w:t>
            </w:r>
          </w:p>
        </w:tc>
        <w:tc>
          <w:tcPr>
            <w:tcW w:w="3165" w:type="dxa"/>
          </w:tcPr>
          <w:p w14:paraId="3A07097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416" w:type="dxa"/>
          </w:tcPr>
          <w:p w14:paraId="3B01FC2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4BE19655" w14:textId="77777777" w:rsidTr="0496D467">
        <w:trPr>
          <w:trHeight w:val="300"/>
        </w:trPr>
        <w:tc>
          <w:tcPr>
            <w:tcW w:w="765" w:type="dxa"/>
          </w:tcPr>
          <w:p w14:paraId="689EC0C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282" w:type="dxa"/>
          </w:tcPr>
          <w:p w14:paraId="2D57610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840" w:type="dxa"/>
          </w:tcPr>
          <w:p w14:paraId="0C30FF64" w14:textId="6C34F7F6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165" w:type="dxa"/>
          </w:tcPr>
          <w:p w14:paraId="4EC25041" w14:textId="70C307AB" w:rsidR="002C64D5" w:rsidRPr="00C373C2" w:rsidRDefault="001D4AA0" w:rsidP="005005C9">
            <w:pPr>
              <w:spacing w:after="0"/>
              <w:ind w:right="-1185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8</w:t>
            </w:r>
            <w:r w:rsidRPr="001D4AA0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  <w:r w:rsidR="002C64D5" w:rsidRPr="00C373C2">
              <w:rPr>
                <w:rFonts w:eastAsia="Times New Roman"/>
                <w:sz w:val="24"/>
                <w:szCs w:val="24"/>
              </w:rPr>
              <w:t>to</w:t>
            </w:r>
            <w:r>
              <w:rPr>
                <w:rFonts w:eastAsia="Times New Roman"/>
                <w:sz w:val="24"/>
                <w:szCs w:val="24"/>
              </w:rPr>
              <w:t xml:space="preserve"> 9</w:t>
            </w:r>
            <w:r w:rsidRPr="001D4AA0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416" w:type="dxa"/>
          </w:tcPr>
          <w:p w14:paraId="0F8DBEE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B6902B9" w14:textId="77777777" w:rsidTr="0496D467">
        <w:trPr>
          <w:trHeight w:val="300"/>
        </w:trPr>
        <w:tc>
          <w:tcPr>
            <w:tcW w:w="765" w:type="dxa"/>
          </w:tcPr>
          <w:p w14:paraId="285122B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282" w:type="dxa"/>
          </w:tcPr>
          <w:p w14:paraId="4BAE305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 meeting</w:t>
            </w:r>
          </w:p>
        </w:tc>
        <w:tc>
          <w:tcPr>
            <w:tcW w:w="840" w:type="dxa"/>
          </w:tcPr>
          <w:p w14:paraId="748102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165" w:type="dxa"/>
          </w:tcPr>
          <w:p w14:paraId="1458F91D" w14:textId="71D0E509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0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416" w:type="dxa"/>
          </w:tcPr>
          <w:p w14:paraId="345992F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5EAB008" w14:textId="77777777" w:rsidTr="0496D467">
        <w:trPr>
          <w:trHeight w:val="300"/>
        </w:trPr>
        <w:tc>
          <w:tcPr>
            <w:tcW w:w="765" w:type="dxa"/>
          </w:tcPr>
          <w:p w14:paraId="369A54F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282" w:type="dxa"/>
          </w:tcPr>
          <w:p w14:paraId="59BB496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Generating Test scenarios</w:t>
            </w:r>
          </w:p>
        </w:tc>
        <w:tc>
          <w:tcPr>
            <w:tcW w:w="840" w:type="dxa"/>
          </w:tcPr>
          <w:p w14:paraId="00FB9F95" w14:textId="7E5AF04D" w:rsidR="002C64D5" w:rsidRPr="00C373C2" w:rsidRDefault="00506EA3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165" w:type="dxa"/>
          </w:tcPr>
          <w:p w14:paraId="5025BC38" w14:textId="3719F922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506EA3">
              <w:rPr>
                <w:rFonts w:eastAsia="Times New Roman"/>
                <w:sz w:val="24"/>
                <w:szCs w:val="24"/>
                <w:vertAlign w:val="superscript"/>
              </w:rPr>
              <w:t xml:space="preserve"> </w:t>
            </w:r>
            <w:r w:rsidR="00506EA3">
              <w:rPr>
                <w:rFonts w:eastAsia="Times New Roman"/>
                <w:sz w:val="24"/>
                <w:szCs w:val="24"/>
              </w:rPr>
              <w:t>Jan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to </w:t>
            </w:r>
            <w:r w:rsidR="00506EA3">
              <w:rPr>
                <w:rFonts w:eastAsia="Times New Roman"/>
                <w:sz w:val="24"/>
                <w:szCs w:val="24"/>
              </w:rPr>
              <w:t>1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="00506EA3"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416" w:type="dxa"/>
          </w:tcPr>
          <w:p w14:paraId="52B286D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75F765B" w14:textId="77777777" w:rsidTr="0496D467">
        <w:trPr>
          <w:trHeight w:val="300"/>
        </w:trPr>
        <w:tc>
          <w:tcPr>
            <w:tcW w:w="765" w:type="dxa"/>
          </w:tcPr>
          <w:p w14:paraId="376FEDE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282" w:type="dxa"/>
          </w:tcPr>
          <w:p w14:paraId="5C06D6A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840" w:type="dxa"/>
          </w:tcPr>
          <w:p w14:paraId="0D661B7E" w14:textId="6E526788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165" w:type="dxa"/>
          </w:tcPr>
          <w:p w14:paraId="21395B2F" w14:textId="2C0B1D1E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3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to </w:t>
            </w:r>
            <w:r>
              <w:rPr>
                <w:rFonts w:eastAsia="Times New Roman"/>
                <w:sz w:val="24"/>
                <w:szCs w:val="24"/>
              </w:rPr>
              <w:t>14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416" w:type="dxa"/>
          </w:tcPr>
          <w:p w14:paraId="306BEC9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6103336" w14:textId="77777777" w:rsidTr="0496D467">
        <w:trPr>
          <w:trHeight w:val="300"/>
        </w:trPr>
        <w:tc>
          <w:tcPr>
            <w:tcW w:w="765" w:type="dxa"/>
          </w:tcPr>
          <w:p w14:paraId="644C485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282" w:type="dxa"/>
          </w:tcPr>
          <w:p w14:paraId="5D7F1B4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</w:t>
            </w:r>
          </w:p>
        </w:tc>
        <w:tc>
          <w:tcPr>
            <w:tcW w:w="840" w:type="dxa"/>
          </w:tcPr>
          <w:p w14:paraId="70472493" w14:textId="6A2A2821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165" w:type="dxa"/>
          </w:tcPr>
          <w:p w14:paraId="7452FFCE" w14:textId="0160A53C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5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416" w:type="dxa"/>
          </w:tcPr>
          <w:p w14:paraId="2F2C6AF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FF0A211" w14:textId="77777777" w:rsidTr="0496D467">
        <w:trPr>
          <w:trHeight w:val="300"/>
        </w:trPr>
        <w:tc>
          <w:tcPr>
            <w:tcW w:w="765" w:type="dxa"/>
          </w:tcPr>
          <w:p w14:paraId="4689824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282" w:type="dxa"/>
          </w:tcPr>
          <w:p w14:paraId="2457813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840" w:type="dxa"/>
          </w:tcPr>
          <w:p w14:paraId="4C05B16A" w14:textId="506CF1A1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165" w:type="dxa"/>
          </w:tcPr>
          <w:p w14:paraId="11740873" w14:textId="331F528B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6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416" w:type="dxa"/>
          </w:tcPr>
          <w:p w14:paraId="2B74EE8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F0ACB9C" w14:textId="77777777" w:rsidTr="0496D467">
        <w:trPr>
          <w:trHeight w:val="300"/>
        </w:trPr>
        <w:tc>
          <w:tcPr>
            <w:tcW w:w="765" w:type="dxa"/>
          </w:tcPr>
          <w:p w14:paraId="0D862FE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282" w:type="dxa"/>
          </w:tcPr>
          <w:p w14:paraId="6FE8A6E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</w:t>
            </w:r>
          </w:p>
        </w:tc>
        <w:tc>
          <w:tcPr>
            <w:tcW w:w="840" w:type="dxa"/>
          </w:tcPr>
          <w:p w14:paraId="4B58D586" w14:textId="3946F2F1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165" w:type="dxa"/>
          </w:tcPr>
          <w:p w14:paraId="2A04403C" w14:textId="3C91E5C4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416" w:type="dxa"/>
          </w:tcPr>
          <w:p w14:paraId="00210D6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BDB455E" w14:textId="77777777" w:rsidTr="0496D467">
        <w:trPr>
          <w:trHeight w:val="300"/>
        </w:trPr>
        <w:tc>
          <w:tcPr>
            <w:tcW w:w="765" w:type="dxa"/>
          </w:tcPr>
          <w:p w14:paraId="2C31C7D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282" w:type="dxa"/>
          </w:tcPr>
          <w:p w14:paraId="0CCC2C6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840" w:type="dxa"/>
          </w:tcPr>
          <w:p w14:paraId="0FCF1D7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165" w:type="dxa"/>
          </w:tcPr>
          <w:p w14:paraId="17A9453B" w14:textId="5DC01311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416" w:type="dxa"/>
          </w:tcPr>
          <w:p w14:paraId="53D19F5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B8FF0FC" w14:textId="77777777" w:rsidTr="0496D467">
        <w:trPr>
          <w:trHeight w:val="300"/>
        </w:trPr>
        <w:tc>
          <w:tcPr>
            <w:tcW w:w="765" w:type="dxa"/>
          </w:tcPr>
          <w:p w14:paraId="160102C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9</w:t>
            </w:r>
          </w:p>
        </w:tc>
        <w:tc>
          <w:tcPr>
            <w:tcW w:w="3282" w:type="dxa"/>
          </w:tcPr>
          <w:p w14:paraId="3FD4B87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erifying Test Environment Setup</w:t>
            </w:r>
          </w:p>
        </w:tc>
        <w:tc>
          <w:tcPr>
            <w:tcW w:w="840" w:type="dxa"/>
          </w:tcPr>
          <w:p w14:paraId="5EB609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165" w:type="dxa"/>
          </w:tcPr>
          <w:p w14:paraId="08A66D69" w14:textId="51DE4A42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8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416" w:type="dxa"/>
          </w:tcPr>
          <w:p w14:paraId="73C0191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41F1457" w14:textId="77777777" w:rsidTr="0496D467">
        <w:trPr>
          <w:trHeight w:val="300"/>
        </w:trPr>
        <w:tc>
          <w:tcPr>
            <w:tcW w:w="765" w:type="dxa"/>
          </w:tcPr>
          <w:p w14:paraId="4C1CB4C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282" w:type="dxa"/>
          </w:tcPr>
          <w:p w14:paraId="04514B0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reate Test Batches</w:t>
            </w:r>
          </w:p>
        </w:tc>
        <w:tc>
          <w:tcPr>
            <w:tcW w:w="840" w:type="dxa"/>
          </w:tcPr>
          <w:p w14:paraId="3DB93A78" w14:textId="0B88FB0D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165" w:type="dxa"/>
          </w:tcPr>
          <w:p w14:paraId="0604D408" w14:textId="6F8C853B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416" w:type="dxa"/>
          </w:tcPr>
          <w:p w14:paraId="0246E07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DE2C1E1" w14:textId="77777777" w:rsidTr="0496D467">
        <w:trPr>
          <w:trHeight w:val="300"/>
        </w:trPr>
        <w:tc>
          <w:tcPr>
            <w:tcW w:w="765" w:type="dxa"/>
          </w:tcPr>
          <w:p w14:paraId="675C544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</w:p>
        </w:tc>
        <w:tc>
          <w:tcPr>
            <w:tcW w:w="3282" w:type="dxa"/>
          </w:tcPr>
          <w:p w14:paraId="5C191BC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840" w:type="dxa"/>
          </w:tcPr>
          <w:p w14:paraId="4A4A824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165" w:type="dxa"/>
          </w:tcPr>
          <w:p w14:paraId="27756684" w14:textId="3445F849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416" w:type="dxa"/>
          </w:tcPr>
          <w:p w14:paraId="5DEAA5A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DAC0D71" w14:textId="77777777" w:rsidTr="0496D467">
        <w:trPr>
          <w:trHeight w:val="300"/>
        </w:trPr>
        <w:tc>
          <w:tcPr>
            <w:tcW w:w="765" w:type="dxa"/>
          </w:tcPr>
          <w:p w14:paraId="4F349B0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2</w:t>
            </w:r>
          </w:p>
        </w:tc>
        <w:tc>
          <w:tcPr>
            <w:tcW w:w="3282" w:type="dxa"/>
          </w:tcPr>
          <w:p w14:paraId="302BF73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mprehensive testing</w:t>
            </w:r>
          </w:p>
        </w:tc>
        <w:tc>
          <w:tcPr>
            <w:tcW w:w="840" w:type="dxa"/>
          </w:tcPr>
          <w:p w14:paraId="21B6ED9E" w14:textId="3561D7B3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165" w:type="dxa"/>
          </w:tcPr>
          <w:p w14:paraId="01C67F93" w14:textId="3BA3271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</w:p>
        </w:tc>
        <w:tc>
          <w:tcPr>
            <w:tcW w:w="1416" w:type="dxa"/>
          </w:tcPr>
          <w:p w14:paraId="3718CE3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FC8DF4A" w14:textId="77777777" w:rsidTr="0496D467">
        <w:trPr>
          <w:trHeight w:val="300"/>
        </w:trPr>
        <w:tc>
          <w:tcPr>
            <w:tcW w:w="765" w:type="dxa"/>
          </w:tcPr>
          <w:p w14:paraId="5C8C836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3</w:t>
            </w:r>
          </w:p>
        </w:tc>
        <w:tc>
          <w:tcPr>
            <w:tcW w:w="3282" w:type="dxa"/>
          </w:tcPr>
          <w:p w14:paraId="159956E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840" w:type="dxa"/>
          </w:tcPr>
          <w:p w14:paraId="36A822B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165" w:type="dxa"/>
          </w:tcPr>
          <w:p w14:paraId="6B48291B" w14:textId="45C1D695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416" w:type="dxa"/>
          </w:tcPr>
          <w:p w14:paraId="4A5DE93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A3B5FCD" w14:textId="77777777" w:rsidTr="0496D467">
        <w:trPr>
          <w:trHeight w:val="300"/>
        </w:trPr>
        <w:tc>
          <w:tcPr>
            <w:tcW w:w="765" w:type="dxa"/>
          </w:tcPr>
          <w:p w14:paraId="282ADA7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</w:p>
        </w:tc>
        <w:tc>
          <w:tcPr>
            <w:tcW w:w="3282" w:type="dxa"/>
          </w:tcPr>
          <w:p w14:paraId="0F0C1D7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840" w:type="dxa"/>
          </w:tcPr>
          <w:p w14:paraId="5ED318F9" w14:textId="665C92F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165" w:type="dxa"/>
          </w:tcPr>
          <w:p w14:paraId="6371F1E1" w14:textId="457D569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416" w:type="dxa"/>
          </w:tcPr>
          <w:p w14:paraId="2559346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9F1E89A" w14:textId="77777777" w:rsidTr="0496D467">
        <w:trPr>
          <w:trHeight w:val="300"/>
        </w:trPr>
        <w:tc>
          <w:tcPr>
            <w:tcW w:w="765" w:type="dxa"/>
          </w:tcPr>
          <w:p w14:paraId="02D7314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</w:p>
        </w:tc>
        <w:tc>
          <w:tcPr>
            <w:tcW w:w="3282" w:type="dxa"/>
          </w:tcPr>
          <w:p w14:paraId="14899F8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ng Testing</w:t>
            </w:r>
          </w:p>
        </w:tc>
        <w:tc>
          <w:tcPr>
            <w:tcW w:w="840" w:type="dxa"/>
          </w:tcPr>
          <w:p w14:paraId="7EB8A1E7" w14:textId="4024AC08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165" w:type="dxa"/>
          </w:tcPr>
          <w:p w14:paraId="0C2818CD" w14:textId="3C794208" w:rsidR="002C64D5" w:rsidRPr="00C373C2" w:rsidRDefault="464C314E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464C314E">
              <w:rPr>
                <w:rFonts w:eastAsia="Times New Roman"/>
                <w:sz w:val="24"/>
                <w:szCs w:val="24"/>
              </w:rPr>
              <w:t>21st</w:t>
            </w:r>
            <w:r w:rsidR="00AB22E6">
              <w:rPr>
                <w:rFonts w:eastAsia="Times New Roman"/>
                <w:sz w:val="24"/>
                <w:szCs w:val="24"/>
              </w:rPr>
              <w:t xml:space="preserve"> Jan </w:t>
            </w:r>
            <w:r w:rsidR="002C64D5" w:rsidRPr="00C373C2">
              <w:rPr>
                <w:rFonts w:eastAsia="Times New Roman"/>
                <w:sz w:val="24"/>
                <w:szCs w:val="24"/>
              </w:rPr>
              <w:t>to</w:t>
            </w:r>
            <w:r w:rsidR="00AB22E6">
              <w:rPr>
                <w:rFonts w:eastAsia="Times New Roman"/>
                <w:sz w:val="24"/>
                <w:szCs w:val="24"/>
              </w:rPr>
              <w:t xml:space="preserve"> </w:t>
            </w:r>
            <w:r w:rsidR="36EE8C7B" w:rsidRPr="36EE8C7B">
              <w:rPr>
                <w:rFonts w:eastAsia="Times New Roman"/>
                <w:sz w:val="24"/>
                <w:szCs w:val="24"/>
              </w:rPr>
              <w:t>22nd</w:t>
            </w:r>
            <w:r w:rsidR="00AB22E6"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416" w:type="dxa"/>
          </w:tcPr>
          <w:p w14:paraId="794C29F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D1D643E" w14:textId="77777777" w:rsidTr="0496D467">
        <w:trPr>
          <w:trHeight w:val="300"/>
        </w:trPr>
        <w:tc>
          <w:tcPr>
            <w:tcW w:w="765" w:type="dxa"/>
          </w:tcPr>
          <w:p w14:paraId="5075451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</w:p>
        </w:tc>
        <w:tc>
          <w:tcPr>
            <w:tcW w:w="3282" w:type="dxa"/>
          </w:tcPr>
          <w:p w14:paraId="3DE7976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840" w:type="dxa"/>
          </w:tcPr>
          <w:p w14:paraId="78A76E4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165" w:type="dxa"/>
          </w:tcPr>
          <w:p w14:paraId="4A3DA3C8" w14:textId="7A0CB95E" w:rsidR="002C64D5" w:rsidRPr="00C373C2" w:rsidRDefault="36EE8C7B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36EE8C7B">
              <w:rPr>
                <w:rFonts w:eastAsia="Times New Roman"/>
                <w:sz w:val="24"/>
                <w:szCs w:val="24"/>
              </w:rPr>
              <w:t>23rd</w:t>
            </w:r>
            <w:r w:rsidR="00AB22E6"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416" w:type="dxa"/>
          </w:tcPr>
          <w:p w14:paraId="39C1065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EA1C70D" w14:textId="77777777" w:rsidTr="0496D467">
        <w:trPr>
          <w:trHeight w:val="300"/>
        </w:trPr>
        <w:tc>
          <w:tcPr>
            <w:tcW w:w="765" w:type="dxa"/>
          </w:tcPr>
          <w:p w14:paraId="2B9B652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</w:p>
        </w:tc>
        <w:tc>
          <w:tcPr>
            <w:tcW w:w="3282" w:type="dxa"/>
          </w:tcPr>
          <w:p w14:paraId="03857A9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840" w:type="dxa"/>
          </w:tcPr>
          <w:p w14:paraId="32BBD2E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165" w:type="dxa"/>
          </w:tcPr>
          <w:p w14:paraId="6A960982" w14:textId="505B36C4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4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416" w:type="dxa"/>
          </w:tcPr>
          <w:p w14:paraId="18F79F2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715D5F2" w14:textId="77777777" w:rsidTr="0496D467">
        <w:trPr>
          <w:trHeight w:val="300"/>
        </w:trPr>
        <w:tc>
          <w:tcPr>
            <w:tcW w:w="765" w:type="dxa"/>
          </w:tcPr>
          <w:p w14:paraId="4F5E31C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8</w:t>
            </w:r>
          </w:p>
        </w:tc>
        <w:tc>
          <w:tcPr>
            <w:tcW w:w="3282" w:type="dxa"/>
          </w:tcPr>
          <w:p w14:paraId="6BA8D3C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on Testing cycle -2</w:t>
            </w:r>
          </w:p>
        </w:tc>
        <w:tc>
          <w:tcPr>
            <w:tcW w:w="840" w:type="dxa"/>
          </w:tcPr>
          <w:p w14:paraId="46D2028A" w14:textId="53B55B6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165" w:type="dxa"/>
          </w:tcPr>
          <w:p w14:paraId="01B84247" w14:textId="2B0571E1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5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to 2</w:t>
            </w:r>
            <w:r>
              <w:rPr>
                <w:rFonts w:eastAsia="Times New Roman"/>
                <w:sz w:val="24"/>
                <w:szCs w:val="24"/>
              </w:rPr>
              <w:t>6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416" w:type="dxa"/>
          </w:tcPr>
          <w:p w14:paraId="14D33E9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BD5CDE5" w14:textId="77777777" w:rsidTr="0496D467">
        <w:trPr>
          <w:trHeight w:val="300"/>
        </w:trPr>
        <w:tc>
          <w:tcPr>
            <w:tcW w:w="765" w:type="dxa"/>
          </w:tcPr>
          <w:p w14:paraId="6BBD654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9</w:t>
            </w:r>
          </w:p>
        </w:tc>
        <w:tc>
          <w:tcPr>
            <w:tcW w:w="3282" w:type="dxa"/>
          </w:tcPr>
          <w:p w14:paraId="5BE32FC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840" w:type="dxa"/>
          </w:tcPr>
          <w:p w14:paraId="35ABECB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165" w:type="dxa"/>
          </w:tcPr>
          <w:p w14:paraId="1FA5B82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416" w:type="dxa"/>
          </w:tcPr>
          <w:p w14:paraId="33973B9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3FF0153" w14:textId="77777777" w:rsidTr="0496D467">
        <w:trPr>
          <w:trHeight w:val="300"/>
        </w:trPr>
        <w:tc>
          <w:tcPr>
            <w:tcW w:w="765" w:type="dxa"/>
          </w:tcPr>
          <w:p w14:paraId="6448B35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282" w:type="dxa"/>
          </w:tcPr>
          <w:p w14:paraId="5413FE3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840" w:type="dxa"/>
          </w:tcPr>
          <w:p w14:paraId="1E0BA0D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165" w:type="dxa"/>
          </w:tcPr>
          <w:p w14:paraId="3F26991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416" w:type="dxa"/>
          </w:tcPr>
          <w:p w14:paraId="46CD108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6066D3C" w14:textId="77777777" w:rsidTr="0496D467">
        <w:trPr>
          <w:trHeight w:val="300"/>
        </w:trPr>
        <w:tc>
          <w:tcPr>
            <w:tcW w:w="765" w:type="dxa"/>
          </w:tcPr>
          <w:p w14:paraId="28E2AC8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282" w:type="dxa"/>
          </w:tcPr>
          <w:p w14:paraId="1B01E66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840" w:type="dxa"/>
          </w:tcPr>
          <w:p w14:paraId="32EFCC3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165" w:type="dxa"/>
          </w:tcPr>
          <w:p w14:paraId="347A1D9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416" w:type="dxa"/>
          </w:tcPr>
          <w:p w14:paraId="4BCD175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8D9F18A" w14:textId="77777777" w:rsidTr="0496D467">
        <w:trPr>
          <w:trHeight w:val="300"/>
        </w:trPr>
        <w:tc>
          <w:tcPr>
            <w:tcW w:w="765" w:type="dxa"/>
          </w:tcPr>
          <w:p w14:paraId="0F99427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8</w:t>
            </w:r>
          </w:p>
        </w:tc>
        <w:tc>
          <w:tcPr>
            <w:tcW w:w="3282" w:type="dxa"/>
          </w:tcPr>
          <w:p w14:paraId="05983E8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Final Regression </w:t>
            </w:r>
          </w:p>
        </w:tc>
        <w:tc>
          <w:tcPr>
            <w:tcW w:w="840" w:type="dxa"/>
          </w:tcPr>
          <w:p w14:paraId="3CA48735" w14:textId="48DE588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165" w:type="dxa"/>
          </w:tcPr>
          <w:p w14:paraId="0EE3C9E2" w14:textId="7B8EF03E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6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416" w:type="dxa"/>
          </w:tcPr>
          <w:p w14:paraId="53C49D7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B301836" w14:textId="77777777" w:rsidTr="0496D467">
        <w:trPr>
          <w:trHeight w:val="300"/>
        </w:trPr>
        <w:tc>
          <w:tcPr>
            <w:tcW w:w="765" w:type="dxa"/>
          </w:tcPr>
          <w:p w14:paraId="1C14190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</w:p>
        </w:tc>
        <w:tc>
          <w:tcPr>
            <w:tcW w:w="3282" w:type="dxa"/>
          </w:tcPr>
          <w:p w14:paraId="4A109F2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Evaluating Exit Criteria</w:t>
            </w:r>
          </w:p>
        </w:tc>
        <w:tc>
          <w:tcPr>
            <w:tcW w:w="840" w:type="dxa"/>
          </w:tcPr>
          <w:p w14:paraId="7AB62F78" w14:textId="6CF0FC2F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165" w:type="dxa"/>
          </w:tcPr>
          <w:p w14:paraId="3A48176A" w14:textId="590A4186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416" w:type="dxa"/>
          </w:tcPr>
          <w:p w14:paraId="7AB70B0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36B4D21" w14:textId="77777777" w:rsidTr="0496D467">
        <w:trPr>
          <w:trHeight w:val="300"/>
        </w:trPr>
        <w:tc>
          <w:tcPr>
            <w:tcW w:w="765" w:type="dxa"/>
          </w:tcPr>
          <w:p w14:paraId="5F1DC0D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0</w:t>
            </w:r>
          </w:p>
        </w:tc>
        <w:tc>
          <w:tcPr>
            <w:tcW w:w="3282" w:type="dxa"/>
          </w:tcPr>
          <w:p w14:paraId="137B96D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llecting all artifacts</w:t>
            </w:r>
          </w:p>
        </w:tc>
        <w:tc>
          <w:tcPr>
            <w:tcW w:w="840" w:type="dxa"/>
          </w:tcPr>
          <w:p w14:paraId="075608A1" w14:textId="30470F5C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165" w:type="dxa"/>
          </w:tcPr>
          <w:p w14:paraId="0A95B227" w14:textId="12C95BF8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416" w:type="dxa"/>
          </w:tcPr>
          <w:p w14:paraId="2BE0355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723CB40" w14:textId="77777777" w:rsidTr="0496D467">
        <w:trPr>
          <w:trHeight w:val="300"/>
        </w:trPr>
        <w:tc>
          <w:tcPr>
            <w:tcW w:w="765" w:type="dxa"/>
          </w:tcPr>
          <w:p w14:paraId="567AD4D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1</w:t>
            </w:r>
          </w:p>
        </w:tc>
        <w:tc>
          <w:tcPr>
            <w:tcW w:w="3282" w:type="dxa"/>
          </w:tcPr>
          <w:p w14:paraId="4144EF0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Summary Report</w:t>
            </w:r>
          </w:p>
        </w:tc>
        <w:tc>
          <w:tcPr>
            <w:tcW w:w="840" w:type="dxa"/>
          </w:tcPr>
          <w:p w14:paraId="0C921FE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165" w:type="dxa"/>
          </w:tcPr>
          <w:p w14:paraId="5CDFBF22" w14:textId="6D3A88AF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8th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416" w:type="dxa"/>
          </w:tcPr>
          <w:p w14:paraId="0EB454B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73392200" w14:textId="262244CA" w:rsidR="002C64D5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Note: Regression Testing depends on </w:t>
      </w:r>
      <w:r w:rsidR="00306F0D">
        <w:rPr>
          <w:rFonts w:eastAsia="Times New Roman"/>
          <w:sz w:val="24"/>
          <w:szCs w:val="24"/>
        </w:rPr>
        <w:t xml:space="preserve">the </w:t>
      </w:r>
      <w:r w:rsidRPr="00C373C2">
        <w:rPr>
          <w:rFonts w:eastAsia="Times New Roman"/>
          <w:sz w:val="24"/>
          <w:szCs w:val="24"/>
        </w:rPr>
        <w:t xml:space="preserve">Application and strength of </w:t>
      </w:r>
      <w:r w:rsidR="00306F0D">
        <w:rPr>
          <w:rFonts w:eastAsia="Times New Roman"/>
          <w:sz w:val="24"/>
          <w:szCs w:val="24"/>
        </w:rPr>
        <w:t xml:space="preserve">the </w:t>
      </w:r>
      <w:r w:rsidRPr="00C373C2">
        <w:rPr>
          <w:rFonts w:eastAsia="Times New Roman"/>
          <w:sz w:val="24"/>
          <w:szCs w:val="24"/>
        </w:rPr>
        <w:t>Development team.</w:t>
      </w:r>
    </w:p>
    <w:p w14:paraId="26E2E29D" w14:textId="77777777" w:rsidR="00DA2DCB" w:rsidRPr="00C373C2" w:rsidRDefault="00DA2DCB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1B791C27" w14:textId="1BA5DB4E" w:rsidR="0496D467" w:rsidRDefault="0496D467" w:rsidP="0496D467">
      <w:pPr>
        <w:spacing w:after="0"/>
        <w:jc w:val="both"/>
        <w:rPr>
          <w:rFonts w:eastAsia="Times New Roman"/>
          <w:b/>
          <w:bCs/>
          <w:sz w:val="24"/>
          <w:szCs w:val="24"/>
        </w:rPr>
      </w:pPr>
    </w:p>
    <w:p w14:paraId="71DA4C56" w14:textId="459ABB6D" w:rsidR="002C64D5" w:rsidRPr="00C373C2" w:rsidRDefault="0496D467" w:rsidP="0496D467">
      <w:p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496D467">
        <w:rPr>
          <w:rFonts w:eastAsia="Times New Roman"/>
          <w:b/>
          <w:bCs/>
          <w:sz w:val="24"/>
          <w:szCs w:val="24"/>
        </w:rPr>
        <w:lastRenderedPageBreak/>
        <w:t>12) Training:</w:t>
      </w:r>
    </w:p>
    <w:p w14:paraId="5EAF86A3" w14:textId="06A825A1" w:rsidR="002C64D5" w:rsidRPr="00C373C2" w:rsidRDefault="002C64D5" w:rsidP="005005C9"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raining program on </w:t>
      </w:r>
      <w:r w:rsidR="00C94558">
        <w:rPr>
          <w:rFonts w:eastAsia="Times New Roman"/>
          <w:sz w:val="24"/>
          <w:szCs w:val="24"/>
        </w:rPr>
        <w:t>Cura Healthcare Service</w:t>
      </w:r>
    </w:p>
    <w:p w14:paraId="33729BC1" w14:textId="48A181B1" w:rsidR="00AD5DBA" w:rsidRPr="00417BF7" w:rsidRDefault="002C64D5" w:rsidP="005005C9"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est Automation Training Using </w:t>
      </w:r>
      <w:proofErr w:type="spellStart"/>
      <w:r w:rsidR="45583C85" w:rsidRPr="45583C85">
        <w:rPr>
          <w:rFonts w:eastAsia="Times New Roman"/>
          <w:sz w:val="24"/>
          <w:szCs w:val="24"/>
        </w:rPr>
        <w:t>Katalon</w:t>
      </w:r>
      <w:proofErr w:type="spellEnd"/>
      <w:r w:rsidRPr="00C373C2">
        <w:rPr>
          <w:rFonts w:eastAsia="Times New Roman"/>
          <w:sz w:val="24"/>
          <w:szCs w:val="24"/>
        </w:rPr>
        <w:t xml:space="preserve"> Tool</w:t>
      </w:r>
    </w:p>
    <w:p w14:paraId="74DE5B00" w14:textId="3F52B495" w:rsidR="00AD5DBA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3) Risks and </w:t>
      </w:r>
      <w:r w:rsidR="00EA5B49" w:rsidRPr="00C373C2">
        <w:rPr>
          <w:rFonts w:eastAsia="Times New Roman"/>
          <w:b/>
          <w:sz w:val="24"/>
          <w:szCs w:val="24"/>
        </w:rPr>
        <w:t>Mitigations</w:t>
      </w:r>
      <w:r w:rsidR="00EA5B49">
        <w:rPr>
          <w:rFonts w:eastAsia="Times New Roman"/>
          <w:b/>
          <w:sz w:val="24"/>
          <w:szCs w:val="24"/>
        </w:rPr>
        <w:t>: NA</w:t>
      </w:r>
    </w:p>
    <w:p w14:paraId="629F6887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4) Test Environment/ Lab:</w:t>
      </w:r>
    </w:p>
    <w:p w14:paraId="1879F4A3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pplication Type:  Web Application, Internet and public</w:t>
      </w:r>
    </w:p>
    <w:p w14:paraId="406BD538" w14:textId="2B838548" w:rsidR="002C64D5" w:rsidRPr="00C373C2" w:rsidRDefault="009B4E6C" w:rsidP="005005C9">
      <w:pPr>
        <w:spacing w:after="0"/>
        <w:jc w:val="both"/>
        <w:rPr>
          <w:rFonts w:eastAsia="Times New Roman"/>
          <w:i/>
          <w:sz w:val="24"/>
          <w:szCs w:val="24"/>
        </w:rPr>
      </w:pPr>
      <w:r>
        <w:rPr>
          <w:rFonts w:eastAsia="Times New Roman"/>
          <w:i/>
          <w:sz w:val="24"/>
          <w:szCs w:val="24"/>
        </w:rPr>
        <w:t>Client-side</w:t>
      </w:r>
      <w:r w:rsidR="002C64D5" w:rsidRPr="00C373C2">
        <w:rPr>
          <w:rFonts w:eastAsia="Times New Roman"/>
          <w:i/>
          <w:sz w:val="24"/>
          <w:szCs w:val="24"/>
        </w:rPr>
        <w:t>:</w:t>
      </w:r>
    </w:p>
    <w:p w14:paraId="03DF899C" w14:textId="77777777" w:rsidR="002C64D5" w:rsidRPr="00C373C2" w:rsidRDefault="002C64D5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xp+sp2</w:t>
      </w:r>
    </w:p>
    <w:p w14:paraId="31AEC4FE" w14:textId="6E407586" w:rsidR="002C64D5" w:rsidRPr="00C373C2" w:rsidRDefault="00AB22E6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upport all frontend frameworks: ReactJS, AngularJS</w:t>
      </w:r>
    </w:p>
    <w:p w14:paraId="18C81B45" w14:textId="77777777" w:rsidR="002C64D5" w:rsidRPr="00C373C2" w:rsidRDefault="002C64D5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proofErr w:type="spellStart"/>
      <w:r w:rsidRPr="00C373C2">
        <w:rPr>
          <w:rFonts w:eastAsia="Times New Roman"/>
          <w:sz w:val="24"/>
          <w:szCs w:val="24"/>
        </w:rPr>
        <w:t>Ms</w:t>
      </w:r>
      <w:proofErr w:type="spellEnd"/>
      <w:r w:rsidRPr="00C373C2">
        <w:rPr>
          <w:rFonts w:eastAsia="Times New Roman"/>
          <w:sz w:val="24"/>
          <w:szCs w:val="24"/>
        </w:rPr>
        <w:t>-Office</w:t>
      </w:r>
    </w:p>
    <w:p w14:paraId="4FCAD51F" w14:textId="434977F7" w:rsidR="002C64D5" w:rsidRPr="00C373C2" w:rsidRDefault="002F7ADF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ross-browser compatibility: Chrome, Firefox, Safari, Edge</w:t>
      </w:r>
    </w:p>
    <w:p w14:paraId="335EE2CD" w14:textId="77777777" w:rsidR="002C64D5" w:rsidRPr="00C373C2" w:rsidRDefault="002C64D5" w:rsidP="005005C9">
      <w:pPr>
        <w:spacing w:after="0"/>
        <w:jc w:val="both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AUT Environment:</w:t>
      </w:r>
    </w:p>
    <w:p w14:paraId="5A2F9276" w14:textId="61868357" w:rsidR="002C64D5" w:rsidRPr="00C373C2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ST</w:t>
      </w:r>
    </w:p>
    <w:p w14:paraId="6E129759" w14:textId="19A206F5" w:rsidR="00DA2DCB" w:rsidRDefault="00AB22E6" w:rsidP="00DA2DCB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OAP</w:t>
      </w:r>
    </w:p>
    <w:p w14:paraId="5A453368" w14:textId="6977C8B8" w:rsidR="002C64D5" w:rsidRPr="00DA2DCB" w:rsidRDefault="00AB22E6" w:rsidP="00DA2DCB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proofErr w:type="spellStart"/>
      <w:r w:rsidRPr="00DA2DCB">
        <w:rPr>
          <w:rFonts w:eastAsia="Times New Roman"/>
          <w:sz w:val="24"/>
          <w:szCs w:val="24"/>
        </w:rPr>
        <w:t>GraphQl</w:t>
      </w:r>
      <w:proofErr w:type="spellEnd"/>
    </w:p>
    <w:p w14:paraId="0BD46CB9" w14:textId="61257B39" w:rsidR="00DA2DCB" w:rsidRPr="00417BF7" w:rsidRDefault="002C64D5" w:rsidP="00417BF7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QL server 2005 for database server</w:t>
      </w:r>
    </w:p>
    <w:p w14:paraId="32D1EDB5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5) Test Deliverables:</w:t>
      </w:r>
    </w:p>
    <w:p w14:paraId="3A991059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Plan</w:t>
      </w:r>
    </w:p>
    <w:p w14:paraId="1D14E6C6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view reports</w:t>
      </w:r>
    </w:p>
    <w:p w14:paraId="45E5F57F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TM</w:t>
      </w:r>
    </w:p>
    <w:p w14:paraId="2207F27D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cenario docs</w:t>
      </w:r>
    </w:p>
    <w:p w14:paraId="25EE67B9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s</w:t>
      </w:r>
    </w:p>
    <w:p w14:paraId="460DF488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3F221D3D" w14:textId="77777777" w:rsidR="00570F8E" w:rsidRDefault="002C64D5" w:rsidP="00570F8E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Opened, closed defect report</w:t>
      </w:r>
    </w:p>
    <w:p w14:paraId="3D65582F" w14:textId="57F723B8" w:rsidR="002C64D5" w:rsidRPr="00570F8E" w:rsidRDefault="002C64D5" w:rsidP="00570F8E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570F8E">
        <w:rPr>
          <w:rFonts w:eastAsia="Times New Roman"/>
          <w:sz w:val="24"/>
          <w:szCs w:val="24"/>
        </w:rPr>
        <w:t>Test summary report</w:t>
      </w:r>
    </w:p>
    <w:p w14:paraId="0BEBEEE0" w14:textId="6F27F85F" w:rsidR="26B9B1A9" w:rsidRDefault="26B9B1A9" w:rsidP="26B9B1A9">
      <w:pPr>
        <w:spacing w:after="0"/>
        <w:jc w:val="both"/>
        <w:rPr>
          <w:rFonts w:eastAsia="Times New Roman"/>
          <w:b/>
          <w:bCs/>
          <w:sz w:val="24"/>
          <w:szCs w:val="24"/>
        </w:rPr>
      </w:pPr>
    </w:p>
    <w:p w14:paraId="73F4C815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6) Approvals:</w:t>
      </w:r>
    </w:p>
    <w:tbl>
      <w:tblPr>
        <w:tblW w:w="89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2728"/>
        <w:gridCol w:w="3296"/>
        <w:gridCol w:w="2288"/>
      </w:tblGrid>
      <w:tr w:rsidR="002C64D5" w:rsidRPr="00C373C2" w14:paraId="7B47A9A5" w14:textId="77777777" w:rsidTr="40968206">
        <w:trPr>
          <w:jc w:val="center"/>
        </w:trPr>
        <w:tc>
          <w:tcPr>
            <w:tcW w:w="650" w:type="dxa"/>
          </w:tcPr>
          <w:p w14:paraId="10ACB2A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2728" w:type="dxa"/>
          </w:tcPr>
          <w:p w14:paraId="4C4DC4F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/S</w:t>
            </w:r>
          </w:p>
        </w:tc>
        <w:tc>
          <w:tcPr>
            <w:tcW w:w="3296" w:type="dxa"/>
          </w:tcPr>
          <w:p w14:paraId="5E8B43C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AUTHOR/ RULE</w:t>
            </w:r>
          </w:p>
        </w:tc>
        <w:tc>
          <w:tcPr>
            <w:tcW w:w="2288" w:type="dxa"/>
          </w:tcPr>
          <w:p w14:paraId="1FB4EF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TE &amp; SIGNATURE</w:t>
            </w:r>
          </w:p>
        </w:tc>
      </w:tr>
      <w:tr w:rsidR="002C64D5" w:rsidRPr="00C373C2" w14:paraId="3C3DAD4F" w14:textId="77777777" w:rsidTr="40968206">
        <w:trPr>
          <w:jc w:val="center"/>
        </w:trPr>
        <w:tc>
          <w:tcPr>
            <w:tcW w:w="650" w:type="dxa"/>
          </w:tcPr>
          <w:p w14:paraId="074410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 w14:paraId="592CBA0D" w14:textId="408E088C" w:rsidR="002C64D5" w:rsidRPr="00C373C2" w:rsidRDefault="4096820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proofErr w:type="spellStart"/>
            <w:r w:rsidRPr="40968206">
              <w:rPr>
                <w:rFonts w:eastAsia="Times New Roman"/>
                <w:sz w:val="24"/>
                <w:szCs w:val="24"/>
              </w:rPr>
              <w:t>Testplan</w:t>
            </w:r>
            <w:proofErr w:type="spellEnd"/>
            <w:r w:rsidRPr="40968206">
              <w:rPr>
                <w:rFonts w:eastAsia="Times New Roman"/>
                <w:sz w:val="24"/>
                <w:szCs w:val="24"/>
              </w:rPr>
              <w:t xml:space="preserve"> documentation</w:t>
            </w:r>
          </w:p>
        </w:tc>
        <w:tc>
          <w:tcPr>
            <w:tcW w:w="3296" w:type="dxa"/>
          </w:tcPr>
          <w:p w14:paraId="23EA77AA" w14:textId="37A80D7E" w:rsidR="002C64D5" w:rsidRPr="00C373C2" w:rsidRDefault="001174CC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Mansur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(Test Lead)</w:t>
            </w:r>
          </w:p>
        </w:tc>
        <w:tc>
          <w:tcPr>
            <w:tcW w:w="2288" w:type="dxa"/>
          </w:tcPr>
          <w:p w14:paraId="74FD80A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0DBA876" w14:textId="77777777" w:rsidTr="40968206">
        <w:trPr>
          <w:jc w:val="center"/>
        </w:trPr>
        <w:tc>
          <w:tcPr>
            <w:tcW w:w="650" w:type="dxa"/>
          </w:tcPr>
          <w:p w14:paraId="252E885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 w14:paraId="053146E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</w:t>
            </w:r>
          </w:p>
        </w:tc>
        <w:tc>
          <w:tcPr>
            <w:tcW w:w="3296" w:type="dxa"/>
          </w:tcPr>
          <w:p w14:paraId="4E78CDF9" w14:textId="53501FD0" w:rsidR="002C64D5" w:rsidRPr="00C373C2" w:rsidRDefault="001174CC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Mamatha 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(Quality </w:t>
            </w:r>
            <w:r>
              <w:rPr>
                <w:rFonts w:eastAsia="Times New Roman"/>
                <w:sz w:val="24"/>
                <w:szCs w:val="24"/>
              </w:rPr>
              <w:t>Analyst</w:t>
            </w:r>
            <w:r w:rsidR="002C64D5" w:rsidRPr="00C373C2">
              <w:rPr>
                <w:rFonts w:eastAsia="Times New Roman"/>
                <w:sz w:val="24"/>
                <w:szCs w:val="24"/>
              </w:rPr>
              <w:t>)</w:t>
            </w:r>
          </w:p>
        </w:tc>
        <w:tc>
          <w:tcPr>
            <w:tcW w:w="2288" w:type="dxa"/>
          </w:tcPr>
          <w:p w14:paraId="0B82B80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2790F57" w14:textId="77777777" w:rsidTr="40968206">
        <w:trPr>
          <w:jc w:val="center"/>
        </w:trPr>
        <w:tc>
          <w:tcPr>
            <w:tcW w:w="650" w:type="dxa"/>
          </w:tcPr>
          <w:p w14:paraId="75DA734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 w14:paraId="5884944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Approval</w:t>
            </w:r>
          </w:p>
        </w:tc>
        <w:tc>
          <w:tcPr>
            <w:tcW w:w="3296" w:type="dxa"/>
          </w:tcPr>
          <w:p w14:paraId="71383D07" w14:textId="5704532E" w:rsidR="002C64D5" w:rsidRPr="00C373C2" w:rsidRDefault="001174CC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proofErr w:type="spellStart"/>
            <w:r>
              <w:rPr>
                <w:rFonts w:eastAsia="Times New Roman"/>
                <w:sz w:val="24"/>
                <w:szCs w:val="24"/>
              </w:rPr>
              <w:t>SmartBridge</w:t>
            </w:r>
            <w:proofErr w:type="spellEnd"/>
            <w:r w:rsidR="002C64D5" w:rsidRPr="00C373C2">
              <w:rPr>
                <w:rFonts w:eastAsia="Times New Roman"/>
                <w:sz w:val="24"/>
                <w:szCs w:val="24"/>
              </w:rPr>
              <w:t xml:space="preserve"> (Project Manager)</w:t>
            </w:r>
          </w:p>
        </w:tc>
        <w:tc>
          <w:tcPr>
            <w:tcW w:w="2288" w:type="dxa"/>
          </w:tcPr>
          <w:p w14:paraId="158A375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4B1FE5E9" w14:textId="77777777" w:rsidR="00DA2DCB" w:rsidRDefault="00DA2DCB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294E728B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7) Glossary</w:t>
      </w:r>
    </w:p>
    <w:p w14:paraId="418D14BD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UT- Application Under Test</w:t>
      </w:r>
    </w:p>
    <w:p w14:paraId="5C61731F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IN- Project initiation note</w:t>
      </w:r>
    </w:p>
    <w:p w14:paraId="70E76532" w14:textId="75F51651" w:rsidR="00F969D4" w:rsidRPr="00417BF7" w:rsidRDefault="002C64D5" w:rsidP="00417BF7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RS- Software Requirement Specification</w:t>
      </w:r>
    </w:p>
    <w:sectPr w:rsidR="00F969D4" w:rsidRPr="00417BF7" w:rsidSect="001432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B678F8"/>
    <w:multiLevelType w:val="hybridMultilevel"/>
    <w:tmpl w:val="41F6DF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8C7B10"/>
    <w:multiLevelType w:val="multilevel"/>
    <w:tmpl w:val="C4F46212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  <w:rPr>
        <w:rFonts w:hint="default"/>
        <w:sz w:val="20"/>
      </w:rPr>
    </w:lvl>
    <w:lvl w:ilvl="1">
      <w:start w:val="1"/>
      <w:numFmt w:val="lowerLetter"/>
      <w:lvlText w:val="%2)"/>
      <w:lvlJc w:val="left"/>
      <w:pPr>
        <w:ind w:left="3631" w:hanging="360"/>
      </w:pPr>
      <w:rPr>
        <w:rFonts w:hint="default"/>
        <w:sz w:val="20"/>
      </w:rPr>
    </w:lvl>
    <w:lvl w:ilvl="2">
      <w:start w:val="1"/>
      <w:numFmt w:val="upperRoman"/>
      <w:lvlText w:val="%3)"/>
      <w:lvlJc w:val="left"/>
      <w:pPr>
        <w:ind w:left="4711" w:hanging="720"/>
      </w:pPr>
      <w:rPr>
        <w:rFonts w:hint="default"/>
        <w:sz w:val="20"/>
      </w:rPr>
    </w:lvl>
    <w:lvl w:ilvl="3">
      <w:start w:val="1"/>
      <w:numFmt w:val="decimal"/>
      <w:lvlText w:val="%4."/>
      <w:lvlJc w:val="left"/>
      <w:pPr>
        <w:ind w:left="5071" w:hanging="360"/>
      </w:pPr>
      <w:rPr>
        <w:rFonts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5791"/>
        </w:tabs>
        <w:ind w:left="5791" w:hanging="360"/>
      </w:pPr>
      <w:rPr>
        <w:rFonts w:hint="default"/>
        <w:sz w:val="20"/>
      </w:rPr>
    </w:lvl>
    <w:lvl w:ilvl="5" w:tentative="1">
      <w:start w:val="1"/>
      <w:numFmt w:val="decimal"/>
      <w:lvlText w:val="%6."/>
      <w:lvlJc w:val="left"/>
      <w:pPr>
        <w:tabs>
          <w:tab w:val="num" w:pos="6511"/>
        </w:tabs>
        <w:ind w:left="6511" w:hanging="360"/>
      </w:pPr>
      <w:rPr>
        <w:rFonts w:hint="default"/>
        <w:sz w:val="20"/>
      </w:rPr>
    </w:lvl>
    <w:lvl w:ilvl="6" w:tentative="1">
      <w:start w:val="1"/>
      <w:numFmt w:val="decimal"/>
      <w:lvlText w:val="%7."/>
      <w:lvlJc w:val="left"/>
      <w:pPr>
        <w:tabs>
          <w:tab w:val="num" w:pos="7231"/>
        </w:tabs>
        <w:ind w:left="7231" w:hanging="360"/>
      </w:pPr>
      <w:rPr>
        <w:rFonts w:hint="default"/>
        <w:sz w:val="20"/>
      </w:rPr>
    </w:lvl>
    <w:lvl w:ilvl="7" w:tentative="1">
      <w:start w:val="1"/>
      <w:numFmt w:val="decimal"/>
      <w:lvlText w:val="%8."/>
      <w:lvlJc w:val="left"/>
      <w:pPr>
        <w:tabs>
          <w:tab w:val="num" w:pos="7951"/>
        </w:tabs>
        <w:ind w:left="7951" w:hanging="360"/>
      </w:pPr>
      <w:rPr>
        <w:rFonts w:hint="default"/>
        <w:sz w:val="20"/>
      </w:rPr>
    </w:lvl>
    <w:lvl w:ilvl="8" w:tentative="1">
      <w:start w:val="1"/>
      <w:numFmt w:val="decimal"/>
      <w:lvlText w:val="%9."/>
      <w:lvlJc w:val="left"/>
      <w:pPr>
        <w:tabs>
          <w:tab w:val="num" w:pos="8671"/>
        </w:tabs>
        <w:ind w:left="8671" w:hanging="360"/>
      </w:pPr>
      <w:rPr>
        <w:rFonts w:hint="default"/>
        <w:sz w:val="20"/>
      </w:rPr>
    </w:lvl>
  </w:abstractNum>
  <w:abstractNum w:abstractNumId="11" w15:restartNumberingAfterBreak="0">
    <w:nsid w:val="2BF173B9"/>
    <w:multiLevelType w:val="hybridMultilevel"/>
    <w:tmpl w:val="9AEE22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AE4291"/>
    <w:multiLevelType w:val="multilevel"/>
    <w:tmpl w:val="04E4E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C87C2E"/>
    <w:multiLevelType w:val="multilevel"/>
    <w:tmpl w:val="0FE65960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631"/>
        </w:tabs>
        <w:ind w:left="3631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351"/>
        </w:tabs>
        <w:ind w:left="4351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071"/>
        </w:tabs>
        <w:ind w:left="5071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791"/>
        </w:tabs>
        <w:ind w:left="5791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511"/>
        </w:tabs>
        <w:ind w:left="6511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231"/>
        </w:tabs>
        <w:ind w:left="7231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951"/>
        </w:tabs>
        <w:ind w:left="7951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671"/>
        </w:tabs>
        <w:ind w:left="8671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41E304B"/>
    <w:multiLevelType w:val="multilevel"/>
    <w:tmpl w:val="F8EC4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85A016D"/>
    <w:multiLevelType w:val="multilevel"/>
    <w:tmpl w:val="C77EC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9900834"/>
    <w:multiLevelType w:val="hybridMultilevel"/>
    <w:tmpl w:val="B37AE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C4667B"/>
    <w:multiLevelType w:val="multilevel"/>
    <w:tmpl w:val="89FAA6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A00AA0"/>
    <w:multiLevelType w:val="multilevel"/>
    <w:tmpl w:val="C4F46212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</w:lvl>
    <w:lvl w:ilvl="1">
      <w:start w:val="1"/>
      <w:numFmt w:val="lowerLetter"/>
      <w:lvlText w:val="%2)"/>
      <w:lvlJc w:val="left"/>
      <w:pPr>
        <w:ind w:left="3631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4711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071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5791"/>
        </w:tabs>
        <w:ind w:left="5791" w:hanging="360"/>
      </w:pPr>
    </w:lvl>
    <w:lvl w:ilvl="5" w:tentative="1">
      <w:start w:val="1"/>
      <w:numFmt w:val="decimal"/>
      <w:lvlText w:val="%6."/>
      <w:lvlJc w:val="left"/>
      <w:pPr>
        <w:tabs>
          <w:tab w:val="num" w:pos="6511"/>
        </w:tabs>
        <w:ind w:left="6511" w:hanging="360"/>
      </w:pPr>
    </w:lvl>
    <w:lvl w:ilvl="6" w:tentative="1">
      <w:start w:val="1"/>
      <w:numFmt w:val="decimal"/>
      <w:lvlText w:val="%7."/>
      <w:lvlJc w:val="left"/>
      <w:pPr>
        <w:tabs>
          <w:tab w:val="num" w:pos="7231"/>
        </w:tabs>
        <w:ind w:left="7231" w:hanging="360"/>
      </w:pPr>
    </w:lvl>
    <w:lvl w:ilvl="7" w:tentative="1">
      <w:start w:val="1"/>
      <w:numFmt w:val="decimal"/>
      <w:lvlText w:val="%8."/>
      <w:lvlJc w:val="left"/>
      <w:pPr>
        <w:tabs>
          <w:tab w:val="num" w:pos="7951"/>
        </w:tabs>
        <w:ind w:left="7951" w:hanging="360"/>
      </w:pPr>
    </w:lvl>
    <w:lvl w:ilvl="8" w:tentative="1">
      <w:start w:val="1"/>
      <w:numFmt w:val="decimal"/>
      <w:lvlText w:val="%9."/>
      <w:lvlJc w:val="left"/>
      <w:pPr>
        <w:tabs>
          <w:tab w:val="num" w:pos="8671"/>
        </w:tabs>
        <w:ind w:left="8671" w:hanging="360"/>
      </w:pPr>
    </w:lvl>
  </w:abstractNum>
  <w:abstractNum w:abstractNumId="27" w15:restartNumberingAfterBreak="0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6460F0"/>
    <w:multiLevelType w:val="multilevel"/>
    <w:tmpl w:val="4EAE02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44303347">
    <w:abstractNumId w:val="27"/>
  </w:num>
  <w:num w:numId="2" w16cid:durableId="1501234159">
    <w:abstractNumId w:val="22"/>
  </w:num>
  <w:num w:numId="3" w16cid:durableId="58602353">
    <w:abstractNumId w:val="1"/>
  </w:num>
  <w:num w:numId="4" w16cid:durableId="1113014270">
    <w:abstractNumId w:val="18"/>
  </w:num>
  <w:num w:numId="5" w16cid:durableId="603608523">
    <w:abstractNumId w:val="28"/>
  </w:num>
  <w:num w:numId="6" w16cid:durableId="1470435324">
    <w:abstractNumId w:val="15"/>
  </w:num>
  <w:num w:numId="7" w16cid:durableId="448158995">
    <w:abstractNumId w:val="2"/>
  </w:num>
  <w:num w:numId="8" w16cid:durableId="1509128084">
    <w:abstractNumId w:val="16"/>
  </w:num>
  <w:num w:numId="9" w16cid:durableId="1884555577">
    <w:abstractNumId w:val="0"/>
  </w:num>
  <w:num w:numId="10" w16cid:durableId="548881313">
    <w:abstractNumId w:val="13"/>
  </w:num>
  <w:num w:numId="11" w16cid:durableId="932977023">
    <w:abstractNumId w:val="12"/>
  </w:num>
  <w:num w:numId="12" w16cid:durableId="335229547">
    <w:abstractNumId w:val="23"/>
  </w:num>
  <w:num w:numId="13" w16cid:durableId="2076665345">
    <w:abstractNumId w:val="11"/>
  </w:num>
  <w:num w:numId="14" w16cid:durableId="524447252">
    <w:abstractNumId w:val="3"/>
  </w:num>
  <w:num w:numId="15" w16cid:durableId="1881169197">
    <w:abstractNumId w:val="9"/>
  </w:num>
  <w:num w:numId="16" w16cid:durableId="530073719">
    <w:abstractNumId w:val="5"/>
  </w:num>
  <w:num w:numId="17" w16cid:durableId="1242789927">
    <w:abstractNumId w:val="17"/>
  </w:num>
  <w:num w:numId="18" w16cid:durableId="136189460">
    <w:abstractNumId w:val="25"/>
  </w:num>
  <w:num w:numId="19" w16cid:durableId="1956402623">
    <w:abstractNumId w:val="8"/>
  </w:num>
  <w:num w:numId="20" w16cid:durableId="1965768991">
    <w:abstractNumId w:val="6"/>
  </w:num>
  <w:num w:numId="21" w16cid:durableId="1275600254">
    <w:abstractNumId w:val="7"/>
  </w:num>
  <w:num w:numId="22" w16cid:durableId="321786301">
    <w:abstractNumId w:val="20"/>
  </w:num>
  <w:num w:numId="23" w16cid:durableId="820193658">
    <w:abstractNumId w:val="21"/>
  </w:num>
  <w:num w:numId="24" w16cid:durableId="20711444">
    <w:abstractNumId w:val="29"/>
  </w:num>
  <w:num w:numId="25" w16cid:durableId="1690374298">
    <w:abstractNumId w:val="4"/>
  </w:num>
  <w:num w:numId="26" w16cid:durableId="2025663317">
    <w:abstractNumId w:val="24"/>
  </w:num>
  <w:num w:numId="27" w16cid:durableId="1392969019">
    <w:abstractNumId w:val="26"/>
  </w:num>
  <w:num w:numId="28" w16cid:durableId="663434008">
    <w:abstractNumId w:val="10"/>
  </w:num>
  <w:num w:numId="29" w16cid:durableId="335815203">
    <w:abstractNumId w:val="14"/>
  </w:num>
  <w:num w:numId="30" w16cid:durableId="141867332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0122A9"/>
    <w:rsid w:val="00037BF6"/>
    <w:rsid w:val="00041AE5"/>
    <w:rsid w:val="000420F6"/>
    <w:rsid w:val="00050A13"/>
    <w:rsid w:val="0007171C"/>
    <w:rsid w:val="000769B3"/>
    <w:rsid w:val="00086929"/>
    <w:rsid w:val="000A421F"/>
    <w:rsid w:val="000A7173"/>
    <w:rsid w:val="000C78EA"/>
    <w:rsid w:val="000D02A0"/>
    <w:rsid w:val="000D1702"/>
    <w:rsid w:val="000E3730"/>
    <w:rsid w:val="001026B2"/>
    <w:rsid w:val="001052AC"/>
    <w:rsid w:val="001174CC"/>
    <w:rsid w:val="001277DD"/>
    <w:rsid w:val="00140FB7"/>
    <w:rsid w:val="001413C4"/>
    <w:rsid w:val="0014321F"/>
    <w:rsid w:val="00145876"/>
    <w:rsid w:val="00181182"/>
    <w:rsid w:val="0019505D"/>
    <w:rsid w:val="001B49F8"/>
    <w:rsid w:val="001B56B0"/>
    <w:rsid w:val="001B7FF8"/>
    <w:rsid w:val="001C37A4"/>
    <w:rsid w:val="001C39C9"/>
    <w:rsid w:val="001D0729"/>
    <w:rsid w:val="001D4AA0"/>
    <w:rsid w:val="001E0E69"/>
    <w:rsid w:val="001E1945"/>
    <w:rsid w:val="001E66CC"/>
    <w:rsid w:val="00214B99"/>
    <w:rsid w:val="00221786"/>
    <w:rsid w:val="00221AC6"/>
    <w:rsid w:val="002374A1"/>
    <w:rsid w:val="002543FE"/>
    <w:rsid w:val="0026101F"/>
    <w:rsid w:val="00262588"/>
    <w:rsid w:val="0027520D"/>
    <w:rsid w:val="00282A10"/>
    <w:rsid w:val="002A5704"/>
    <w:rsid w:val="002B6438"/>
    <w:rsid w:val="002C64D5"/>
    <w:rsid w:val="002D1251"/>
    <w:rsid w:val="002D2DB9"/>
    <w:rsid w:val="002F4D9D"/>
    <w:rsid w:val="002F7ADF"/>
    <w:rsid w:val="00301BFB"/>
    <w:rsid w:val="0030452B"/>
    <w:rsid w:val="00306F0D"/>
    <w:rsid w:val="00312642"/>
    <w:rsid w:val="00317CB8"/>
    <w:rsid w:val="00327CFD"/>
    <w:rsid w:val="003435F0"/>
    <w:rsid w:val="00346539"/>
    <w:rsid w:val="00354355"/>
    <w:rsid w:val="00365BC8"/>
    <w:rsid w:val="00366677"/>
    <w:rsid w:val="00372D72"/>
    <w:rsid w:val="00373E4E"/>
    <w:rsid w:val="00385264"/>
    <w:rsid w:val="00392819"/>
    <w:rsid w:val="003A06E0"/>
    <w:rsid w:val="003A1146"/>
    <w:rsid w:val="003E3DEC"/>
    <w:rsid w:val="003E7BE4"/>
    <w:rsid w:val="003F3ED1"/>
    <w:rsid w:val="003F5644"/>
    <w:rsid w:val="003F57D2"/>
    <w:rsid w:val="00403E2F"/>
    <w:rsid w:val="00405FA2"/>
    <w:rsid w:val="00417BF7"/>
    <w:rsid w:val="00430D24"/>
    <w:rsid w:val="00433A96"/>
    <w:rsid w:val="004458CC"/>
    <w:rsid w:val="00452844"/>
    <w:rsid w:val="00453B52"/>
    <w:rsid w:val="004543D3"/>
    <w:rsid w:val="004552C2"/>
    <w:rsid w:val="004762E2"/>
    <w:rsid w:val="004B652E"/>
    <w:rsid w:val="004B75C6"/>
    <w:rsid w:val="004E3F1C"/>
    <w:rsid w:val="004E4A19"/>
    <w:rsid w:val="004E6A59"/>
    <w:rsid w:val="004F056C"/>
    <w:rsid w:val="004F6439"/>
    <w:rsid w:val="00500327"/>
    <w:rsid w:val="005005C9"/>
    <w:rsid w:val="005037B8"/>
    <w:rsid w:val="00506EA3"/>
    <w:rsid w:val="005117C0"/>
    <w:rsid w:val="00534AC8"/>
    <w:rsid w:val="0054297C"/>
    <w:rsid w:val="00542994"/>
    <w:rsid w:val="00547A50"/>
    <w:rsid w:val="005575B8"/>
    <w:rsid w:val="00566085"/>
    <w:rsid w:val="00566667"/>
    <w:rsid w:val="00570F8E"/>
    <w:rsid w:val="00576ADD"/>
    <w:rsid w:val="00593D13"/>
    <w:rsid w:val="005A0771"/>
    <w:rsid w:val="005A302D"/>
    <w:rsid w:val="005A7623"/>
    <w:rsid w:val="005B0DED"/>
    <w:rsid w:val="005B1019"/>
    <w:rsid w:val="005C1E0D"/>
    <w:rsid w:val="005C4A1E"/>
    <w:rsid w:val="0060301F"/>
    <w:rsid w:val="006103BE"/>
    <w:rsid w:val="00635450"/>
    <w:rsid w:val="006412F5"/>
    <w:rsid w:val="00653046"/>
    <w:rsid w:val="00656A7B"/>
    <w:rsid w:val="00664F2D"/>
    <w:rsid w:val="0068666D"/>
    <w:rsid w:val="0068754C"/>
    <w:rsid w:val="00696615"/>
    <w:rsid w:val="006A46C3"/>
    <w:rsid w:val="006B1217"/>
    <w:rsid w:val="006B42E8"/>
    <w:rsid w:val="006B4D3B"/>
    <w:rsid w:val="006C66BB"/>
    <w:rsid w:val="006C75C3"/>
    <w:rsid w:val="006D6865"/>
    <w:rsid w:val="006E1EC0"/>
    <w:rsid w:val="006E4232"/>
    <w:rsid w:val="006F05C5"/>
    <w:rsid w:val="006F3B81"/>
    <w:rsid w:val="007078AE"/>
    <w:rsid w:val="00720960"/>
    <w:rsid w:val="00734BAD"/>
    <w:rsid w:val="007514A7"/>
    <w:rsid w:val="007521D1"/>
    <w:rsid w:val="00754ABC"/>
    <w:rsid w:val="007551FE"/>
    <w:rsid w:val="00757EFB"/>
    <w:rsid w:val="00781F69"/>
    <w:rsid w:val="00794A37"/>
    <w:rsid w:val="007B50E2"/>
    <w:rsid w:val="007C5EA7"/>
    <w:rsid w:val="007F3BED"/>
    <w:rsid w:val="007F6FDF"/>
    <w:rsid w:val="00807217"/>
    <w:rsid w:val="00825B96"/>
    <w:rsid w:val="00842453"/>
    <w:rsid w:val="0086778A"/>
    <w:rsid w:val="008828D3"/>
    <w:rsid w:val="00882DB8"/>
    <w:rsid w:val="0088EE32"/>
    <w:rsid w:val="008949C4"/>
    <w:rsid w:val="008D0632"/>
    <w:rsid w:val="008E17EC"/>
    <w:rsid w:val="008E1CBD"/>
    <w:rsid w:val="008E6D91"/>
    <w:rsid w:val="008F7387"/>
    <w:rsid w:val="00903875"/>
    <w:rsid w:val="0091656D"/>
    <w:rsid w:val="00925106"/>
    <w:rsid w:val="00930522"/>
    <w:rsid w:val="009373C6"/>
    <w:rsid w:val="00952597"/>
    <w:rsid w:val="00953C9D"/>
    <w:rsid w:val="009679DE"/>
    <w:rsid w:val="0099007E"/>
    <w:rsid w:val="00996FC1"/>
    <w:rsid w:val="009A2276"/>
    <w:rsid w:val="009A22E7"/>
    <w:rsid w:val="009B109B"/>
    <w:rsid w:val="009B4E6C"/>
    <w:rsid w:val="009B51FE"/>
    <w:rsid w:val="009C0A68"/>
    <w:rsid w:val="009C7495"/>
    <w:rsid w:val="009E2B8B"/>
    <w:rsid w:val="009E4EA4"/>
    <w:rsid w:val="009E6F27"/>
    <w:rsid w:val="009F02FB"/>
    <w:rsid w:val="009F2424"/>
    <w:rsid w:val="00A116D3"/>
    <w:rsid w:val="00A1247A"/>
    <w:rsid w:val="00A15197"/>
    <w:rsid w:val="00A157EC"/>
    <w:rsid w:val="00A36291"/>
    <w:rsid w:val="00A366A6"/>
    <w:rsid w:val="00A50B91"/>
    <w:rsid w:val="00A61A55"/>
    <w:rsid w:val="00A72242"/>
    <w:rsid w:val="00A87488"/>
    <w:rsid w:val="00AA5F74"/>
    <w:rsid w:val="00AB22E6"/>
    <w:rsid w:val="00AB2DF0"/>
    <w:rsid w:val="00AB614E"/>
    <w:rsid w:val="00AC3F42"/>
    <w:rsid w:val="00AD1281"/>
    <w:rsid w:val="00AD3B37"/>
    <w:rsid w:val="00AD5DBA"/>
    <w:rsid w:val="00AF69AC"/>
    <w:rsid w:val="00B03265"/>
    <w:rsid w:val="00B066AB"/>
    <w:rsid w:val="00B12C28"/>
    <w:rsid w:val="00B20D8F"/>
    <w:rsid w:val="00B21DAA"/>
    <w:rsid w:val="00B2657A"/>
    <w:rsid w:val="00B36700"/>
    <w:rsid w:val="00B525E3"/>
    <w:rsid w:val="00B52A02"/>
    <w:rsid w:val="00B70BC4"/>
    <w:rsid w:val="00B8417B"/>
    <w:rsid w:val="00B852BD"/>
    <w:rsid w:val="00B920FB"/>
    <w:rsid w:val="00BB09C1"/>
    <w:rsid w:val="00BB46DC"/>
    <w:rsid w:val="00BE22C5"/>
    <w:rsid w:val="00C05FEF"/>
    <w:rsid w:val="00C101DB"/>
    <w:rsid w:val="00C41D2E"/>
    <w:rsid w:val="00C42137"/>
    <w:rsid w:val="00C44829"/>
    <w:rsid w:val="00C47E11"/>
    <w:rsid w:val="00C62F67"/>
    <w:rsid w:val="00C701BD"/>
    <w:rsid w:val="00C71BD4"/>
    <w:rsid w:val="00C720D1"/>
    <w:rsid w:val="00C75563"/>
    <w:rsid w:val="00C913F3"/>
    <w:rsid w:val="00C9366C"/>
    <w:rsid w:val="00C94558"/>
    <w:rsid w:val="00C94BAD"/>
    <w:rsid w:val="00C95B95"/>
    <w:rsid w:val="00CA2262"/>
    <w:rsid w:val="00CC3AC9"/>
    <w:rsid w:val="00CD457B"/>
    <w:rsid w:val="00CD6672"/>
    <w:rsid w:val="00CF5D52"/>
    <w:rsid w:val="00D12D13"/>
    <w:rsid w:val="00D338EC"/>
    <w:rsid w:val="00D367E7"/>
    <w:rsid w:val="00D400C5"/>
    <w:rsid w:val="00D42912"/>
    <w:rsid w:val="00D522BD"/>
    <w:rsid w:val="00D65E74"/>
    <w:rsid w:val="00D664F7"/>
    <w:rsid w:val="00D76CE3"/>
    <w:rsid w:val="00D77901"/>
    <w:rsid w:val="00DA2DCB"/>
    <w:rsid w:val="00DB4A47"/>
    <w:rsid w:val="00DD020B"/>
    <w:rsid w:val="00DD09B9"/>
    <w:rsid w:val="00DD4079"/>
    <w:rsid w:val="00DE670E"/>
    <w:rsid w:val="00DF7201"/>
    <w:rsid w:val="00E013B8"/>
    <w:rsid w:val="00E2130F"/>
    <w:rsid w:val="00E34F91"/>
    <w:rsid w:val="00E375CE"/>
    <w:rsid w:val="00E434BA"/>
    <w:rsid w:val="00E43D27"/>
    <w:rsid w:val="00E44BBC"/>
    <w:rsid w:val="00E52ECE"/>
    <w:rsid w:val="00E576CD"/>
    <w:rsid w:val="00E57B0F"/>
    <w:rsid w:val="00E57B1C"/>
    <w:rsid w:val="00E756EB"/>
    <w:rsid w:val="00E762E5"/>
    <w:rsid w:val="00EA4054"/>
    <w:rsid w:val="00EA5B49"/>
    <w:rsid w:val="00EA66F7"/>
    <w:rsid w:val="00EA79ED"/>
    <w:rsid w:val="00EB4C47"/>
    <w:rsid w:val="00ED1847"/>
    <w:rsid w:val="00ED19A4"/>
    <w:rsid w:val="00EF4B70"/>
    <w:rsid w:val="00F013E5"/>
    <w:rsid w:val="00F028F9"/>
    <w:rsid w:val="00F078E4"/>
    <w:rsid w:val="00F1729F"/>
    <w:rsid w:val="00F334CB"/>
    <w:rsid w:val="00F57399"/>
    <w:rsid w:val="00F574B5"/>
    <w:rsid w:val="00F64196"/>
    <w:rsid w:val="00F65DE4"/>
    <w:rsid w:val="00F969D4"/>
    <w:rsid w:val="00FC1390"/>
    <w:rsid w:val="00FD7966"/>
    <w:rsid w:val="00FF5F82"/>
    <w:rsid w:val="01101989"/>
    <w:rsid w:val="012DA29C"/>
    <w:rsid w:val="01410882"/>
    <w:rsid w:val="023894B3"/>
    <w:rsid w:val="03874431"/>
    <w:rsid w:val="0446F0FD"/>
    <w:rsid w:val="047C40AC"/>
    <w:rsid w:val="0496D467"/>
    <w:rsid w:val="0512D5DA"/>
    <w:rsid w:val="058D8BB7"/>
    <w:rsid w:val="0702157A"/>
    <w:rsid w:val="07E63BC5"/>
    <w:rsid w:val="09193330"/>
    <w:rsid w:val="09FF2EB3"/>
    <w:rsid w:val="0AACB25F"/>
    <w:rsid w:val="0BEBB9A2"/>
    <w:rsid w:val="0BF04D29"/>
    <w:rsid w:val="0C4B771D"/>
    <w:rsid w:val="0CD38625"/>
    <w:rsid w:val="0DBC750B"/>
    <w:rsid w:val="0F4A6F2C"/>
    <w:rsid w:val="0F811FA1"/>
    <w:rsid w:val="1000B781"/>
    <w:rsid w:val="10D204C6"/>
    <w:rsid w:val="112C4C03"/>
    <w:rsid w:val="11611CA8"/>
    <w:rsid w:val="1384726F"/>
    <w:rsid w:val="14B80BEA"/>
    <w:rsid w:val="14C45A26"/>
    <w:rsid w:val="14F7415D"/>
    <w:rsid w:val="1518F855"/>
    <w:rsid w:val="166A74F2"/>
    <w:rsid w:val="169BA059"/>
    <w:rsid w:val="16CD26CA"/>
    <w:rsid w:val="1705CF7D"/>
    <w:rsid w:val="17B81980"/>
    <w:rsid w:val="1857B0C1"/>
    <w:rsid w:val="1919BB6D"/>
    <w:rsid w:val="1AD6A0B6"/>
    <w:rsid w:val="1C00EBE5"/>
    <w:rsid w:val="1CC7411C"/>
    <w:rsid w:val="1D529B53"/>
    <w:rsid w:val="1DAB02C0"/>
    <w:rsid w:val="1E3C3B19"/>
    <w:rsid w:val="1E42C6DE"/>
    <w:rsid w:val="1F029AE8"/>
    <w:rsid w:val="1F788B68"/>
    <w:rsid w:val="1F9E293F"/>
    <w:rsid w:val="204A6492"/>
    <w:rsid w:val="21A10C2E"/>
    <w:rsid w:val="22B819B0"/>
    <w:rsid w:val="230EB01D"/>
    <w:rsid w:val="23921236"/>
    <w:rsid w:val="23CBBB25"/>
    <w:rsid w:val="24DCA8FF"/>
    <w:rsid w:val="26B9B1A9"/>
    <w:rsid w:val="26F6566B"/>
    <w:rsid w:val="2770C447"/>
    <w:rsid w:val="27AE97F9"/>
    <w:rsid w:val="27E0F250"/>
    <w:rsid w:val="2864EBE1"/>
    <w:rsid w:val="288B906F"/>
    <w:rsid w:val="2A8A12A8"/>
    <w:rsid w:val="2AE56E72"/>
    <w:rsid w:val="2C466B11"/>
    <w:rsid w:val="2C795248"/>
    <w:rsid w:val="30814335"/>
    <w:rsid w:val="345D2827"/>
    <w:rsid w:val="34DDF40F"/>
    <w:rsid w:val="36D68876"/>
    <w:rsid w:val="36DE1AF2"/>
    <w:rsid w:val="36EE8C7B"/>
    <w:rsid w:val="37148EF9"/>
    <w:rsid w:val="37240E00"/>
    <w:rsid w:val="3A439CE7"/>
    <w:rsid w:val="3AAD7FD2"/>
    <w:rsid w:val="3ABCFFD4"/>
    <w:rsid w:val="3C9505B8"/>
    <w:rsid w:val="3D011074"/>
    <w:rsid w:val="3D665202"/>
    <w:rsid w:val="3E8C9785"/>
    <w:rsid w:val="40968206"/>
    <w:rsid w:val="40A4B15A"/>
    <w:rsid w:val="4152A87D"/>
    <w:rsid w:val="41794D0B"/>
    <w:rsid w:val="4186966B"/>
    <w:rsid w:val="42313F22"/>
    <w:rsid w:val="444AAF25"/>
    <w:rsid w:val="45583C85"/>
    <w:rsid w:val="464C314E"/>
    <w:rsid w:val="4901F8F6"/>
    <w:rsid w:val="4A752610"/>
    <w:rsid w:val="4AAAAE10"/>
    <w:rsid w:val="4AEEA8E0"/>
    <w:rsid w:val="4B373737"/>
    <w:rsid w:val="4C438A14"/>
    <w:rsid w:val="4C689B0B"/>
    <w:rsid w:val="4C9694AC"/>
    <w:rsid w:val="4CA9631A"/>
    <w:rsid w:val="4E34F4C3"/>
    <w:rsid w:val="4E5EF350"/>
    <w:rsid w:val="4F9EDA0C"/>
    <w:rsid w:val="500ECBA7"/>
    <w:rsid w:val="50FFCC13"/>
    <w:rsid w:val="5252A976"/>
    <w:rsid w:val="532294FA"/>
    <w:rsid w:val="542FE4F1"/>
    <w:rsid w:val="549ED972"/>
    <w:rsid w:val="56DCE7EF"/>
    <w:rsid w:val="579F96EE"/>
    <w:rsid w:val="587820D8"/>
    <w:rsid w:val="5BAE3BD9"/>
    <w:rsid w:val="5BD53738"/>
    <w:rsid w:val="5C502DBC"/>
    <w:rsid w:val="5C557FF9"/>
    <w:rsid w:val="5C75FD69"/>
    <w:rsid w:val="5D138D9B"/>
    <w:rsid w:val="5D8E38E0"/>
    <w:rsid w:val="5DC12AAF"/>
    <w:rsid w:val="5F924444"/>
    <w:rsid w:val="6033031A"/>
    <w:rsid w:val="60C6A3EB"/>
    <w:rsid w:val="612A2AA4"/>
    <w:rsid w:val="62081F39"/>
    <w:rsid w:val="63C273D1"/>
    <w:rsid w:val="63EFD6F5"/>
    <w:rsid w:val="6428E44F"/>
    <w:rsid w:val="6468B13A"/>
    <w:rsid w:val="64866C23"/>
    <w:rsid w:val="64A4BE84"/>
    <w:rsid w:val="65E4D811"/>
    <w:rsid w:val="662F85E4"/>
    <w:rsid w:val="6836F1C2"/>
    <w:rsid w:val="683E38FF"/>
    <w:rsid w:val="6976693F"/>
    <w:rsid w:val="6981701D"/>
    <w:rsid w:val="6A3C6467"/>
    <w:rsid w:val="6A40C618"/>
    <w:rsid w:val="6A5D84E2"/>
    <w:rsid w:val="6CB5CF4E"/>
    <w:rsid w:val="6E05D1BC"/>
    <w:rsid w:val="6E3471A6"/>
    <w:rsid w:val="6E393703"/>
    <w:rsid w:val="6EA071CA"/>
    <w:rsid w:val="6EF6E0F9"/>
    <w:rsid w:val="6F2D2BCC"/>
    <w:rsid w:val="6F30B89C"/>
    <w:rsid w:val="6F9B2529"/>
    <w:rsid w:val="714FC2DD"/>
    <w:rsid w:val="71870ACA"/>
    <w:rsid w:val="72285A9D"/>
    <w:rsid w:val="724A4466"/>
    <w:rsid w:val="73072413"/>
    <w:rsid w:val="733319E3"/>
    <w:rsid w:val="7346F003"/>
    <w:rsid w:val="75CB880B"/>
    <w:rsid w:val="76356AF6"/>
    <w:rsid w:val="7872E1FB"/>
    <w:rsid w:val="7889AC78"/>
    <w:rsid w:val="7935BD50"/>
    <w:rsid w:val="79752B14"/>
    <w:rsid w:val="7A13EB31"/>
    <w:rsid w:val="7A9130C4"/>
    <w:rsid w:val="7D4AFF13"/>
    <w:rsid w:val="7E97E924"/>
    <w:rsid w:val="7EAEE577"/>
    <w:rsid w:val="7F4A0E2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31B09F8"/>
  <w15:docId w15:val="{71C0BF03-F997-482C-9E45-F8B5549F4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4D5"/>
    <w:pPr>
      <w:spacing w:after="200" w:line="276" w:lineRule="auto"/>
    </w:pPr>
    <w:rPr>
      <w:rFonts w:ascii="Calibri" w:eastAsia="Calibri" w:hAnsi="Calibri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1E0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C1E0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D4A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464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8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6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955</Words>
  <Characters>5119</Characters>
  <Application>Microsoft Office Word</Application>
  <DocSecurity>0</DocSecurity>
  <Lines>319</Lines>
  <Paragraphs>276</Paragraphs>
  <ScaleCrop>false</ScaleCrop>
  <Company>HP</Company>
  <LinksUpToDate>false</LinksUpToDate>
  <CharactersWithSpaces>5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mathaBalaram</dc:creator>
  <cp:keywords/>
  <cp:lastModifiedBy>Mansur Shaik</cp:lastModifiedBy>
  <cp:revision>237</cp:revision>
  <dcterms:created xsi:type="dcterms:W3CDTF">2024-01-13T19:30:00Z</dcterms:created>
  <dcterms:modified xsi:type="dcterms:W3CDTF">2024-01-13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0dc72b31a1e53c9ad1cd39a51773e28db7bd3da240659b1165accff06812b8e</vt:lpwstr>
  </property>
</Properties>
</file>